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9F7D8B" w14:textId="77777777" w:rsidR="002C1A41" w:rsidRPr="0096720F" w:rsidRDefault="002C1A41">
      <w:pPr>
        <w:rPr>
          <w:color w:val="000000" w:themeColor="text1"/>
          <w:sz w:val="32"/>
        </w:rPr>
      </w:pPr>
      <w:r w:rsidRPr="0096720F">
        <w:rPr>
          <w:color w:val="000000" w:themeColor="text1"/>
          <w:sz w:val="32"/>
        </w:rPr>
        <w:t>Main C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09"/>
      </w:tblGrid>
      <w:tr w:rsidR="000A2E98" w:rsidRPr="0096720F" w14:paraId="443193AF" w14:textId="77777777" w:rsidTr="002C1A41">
        <w:trPr>
          <w:trHeight w:val="92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893A6C" w14:textId="77777777" w:rsidR="00C276F8" w:rsidRDefault="00C276F8" w:rsidP="009F337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2C93286A" w14:textId="2F775634" w:rsidR="00C276F8" w:rsidRPr="00C276F8" w:rsidRDefault="00C276F8" w:rsidP="009F337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C276F8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Start Algorithm</w:t>
            </w:r>
          </w:p>
          <w:p w14:paraId="2E5D1669" w14:textId="3C6BE450" w:rsidR="000A2E98" w:rsidRPr="0096720F" w:rsidRDefault="000A2E98" w:rsidP="009F337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exit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0A2E98" w:rsidRPr="0096720F" w14:paraId="2244BEB7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ED222C" w14:textId="53E6F56A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opt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0A2E98" w:rsidRPr="0096720F" w14:paraId="6C6D6162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DF9AD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62803B3C" w14:textId="77777777" w:rsidR="000A2E98" w:rsidRPr="0096720F" w:rsidRDefault="000A2E98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0A2E98" w:rsidRPr="0096720F" w14:paraId="4946AD0B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9604E5" w14:textId="653141F2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while ( exit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) do</w:t>
            </w:r>
          </w:p>
        </w:tc>
      </w:tr>
      <w:tr w:rsidR="000A2E98" w:rsidRPr="0096720F" w14:paraId="4D232CAC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7ABB5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0A2E98" w:rsidRPr="0096720F" w14:paraId="1C3F6CEA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A9EEEB" w14:textId="16516BC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char decis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0A2E98" w:rsidRPr="0096720F" w14:paraId="78ED187B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4764A7" w14:textId="440F5FA8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opt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menu()</w:t>
            </w:r>
          </w:p>
        </w:tc>
      </w:tr>
      <w:tr w:rsidR="000A2E98" w:rsidRPr="0096720F" w14:paraId="117DA64F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F60DD7" w14:textId="45DDAFC8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DoCase (option)</w:t>
            </w:r>
          </w:p>
        </w:tc>
      </w:tr>
      <w:tr w:rsidR="000A2E98" w:rsidRPr="0096720F" w14:paraId="44E00F2D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B4A58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0A2E98" w:rsidRPr="0096720F" w14:paraId="315DD83E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03A1AB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case 1 : addClass()</w:t>
            </w:r>
          </w:p>
        </w:tc>
      </w:tr>
      <w:tr w:rsidR="000A2E98" w:rsidRPr="0096720F" w14:paraId="027CCB59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B37AD9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break</w:t>
            </w:r>
          </w:p>
        </w:tc>
      </w:tr>
      <w:tr w:rsidR="000A2E98" w:rsidRPr="0096720F" w14:paraId="1086AE24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6980FF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case 2 : removeClass()</w:t>
            </w:r>
          </w:p>
        </w:tc>
      </w:tr>
      <w:tr w:rsidR="000A2E98" w:rsidRPr="0096720F" w14:paraId="36837C8C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4DFA2D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break</w:t>
            </w:r>
          </w:p>
        </w:tc>
      </w:tr>
      <w:tr w:rsidR="000A2E98" w:rsidRPr="0096720F" w14:paraId="7F4C905D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9BB3C6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case 3 : getClassRpt()</w:t>
            </w:r>
          </w:p>
        </w:tc>
      </w:tr>
      <w:tr w:rsidR="000A2E98" w:rsidRPr="0096720F" w14:paraId="0159ACED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B5F73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break</w:t>
            </w:r>
          </w:p>
        </w:tc>
      </w:tr>
      <w:tr w:rsidR="000A2E98" w:rsidRPr="0096720F" w14:paraId="0C2B991A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461F4D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case 4 : mngClass()</w:t>
            </w:r>
          </w:p>
        </w:tc>
      </w:tr>
      <w:tr w:rsidR="000A2E98" w:rsidRPr="0096720F" w14:paraId="0F3CA8B6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1C6432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break</w:t>
            </w:r>
          </w:p>
        </w:tc>
      </w:tr>
      <w:tr w:rsidR="000A2E98" w:rsidRPr="0096720F" w14:paraId="487296B3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192377" w14:textId="632BA98D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case 5 : break</w:t>
            </w:r>
          </w:p>
        </w:tc>
      </w:tr>
      <w:tr w:rsidR="000A2E98" w:rsidRPr="0096720F" w14:paraId="75749DB2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F26E0C" w14:textId="526ED79C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Case</w:t>
            </w:r>
          </w:p>
        </w:tc>
      </w:tr>
      <w:tr w:rsidR="000A2E98" w:rsidRPr="0096720F" w14:paraId="385E007F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421DE1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1F812465" w14:textId="77777777" w:rsidR="000A2E98" w:rsidRPr="0096720F" w:rsidRDefault="000A2E98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0A2E98" w:rsidRPr="0096720F" w14:paraId="2B3AC2DE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7F6B0D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("Would you like to terminate the program ? y/n ")</w:t>
            </w:r>
          </w:p>
        </w:tc>
      </w:tr>
      <w:tr w:rsidR="000A2E98" w:rsidRPr="0096720F" w14:paraId="2DC08479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8934EE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fflush(stdin)</w:t>
            </w:r>
          </w:p>
        </w:tc>
      </w:tr>
      <w:tr w:rsidR="000A2E98" w:rsidRPr="0096720F" w14:paraId="77F83957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C5D139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Read (decision)</w:t>
            </w:r>
          </w:p>
        </w:tc>
      </w:tr>
      <w:tr w:rsidR="000A2E98" w:rsidRPr="0096720F" w14:paraId="23B4E3B4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9D5530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4AD9E1B6" w14:textId="77777777" w:rsidR="000A2E98" w:rsidRPr="0096720F" w:rsidRDefault="000A2E98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0A2E98" w:rsidRPr="0096720F" w14:paraId="181826B6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832465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If ( decis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“y”)</w:t>
            </w:r>
          </w:p>
        </w:tc>
      </w:tr>
      <w:tr w:rsidR="000A2E98" w:rsidRPr="0096720F" w14:paraId="6BE48A59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D05F4C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exit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1</w:t>
            </w:r>
          </w:p>
        </w:tc>
      </w:tr>
      <w:tr w:rsidR="000A2E98" w:rsidRPr="0096720F" w14:paraId="5D8DA373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BAE91C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else If (decis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“n”)</w:t>
            </w:r>
          </w:p>
        </w:tc>
      </w:tr>
      <w:tr w:rsidR="000A2E98" w:rsidRPr="0096720F" w14:paraId="10C053F6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37E106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exit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 </w:t>
            </w:r>
          </w:p>
        </w:tc>
      </w:tr>
      <w:tr w:rsidR="000A2E98" w:rsidRPr="0096720F" w14:paraId="435EE595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43BAB7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else</w:t>
            </w:r>
          </w:p>
        </w:tc>
      </w:tr>
      <w:tr w:rsidR="000A2E98" w:rsidRPr="0096720F" w14:paraId="2B60F918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DE25E7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EndIf</w:t>
            </w:r>
          </w:p>
        </w:tc>
      </w:tr>
      <w:tr w:rsidR="000A2E98" w:rsidRPr="0096720F" w14:paraId="12120D7C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9933B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0A2E98" w:rsidRPr="0096720F" w14:paraId="424347C5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93B994" w14:textId="3A69DC68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Write("Sorry the input is not regonised, try using lower case, not upper case letters")</w:t>
            </w:r>
          </w:p>
        </w:tc>
      </w:tr>
      <w:tr w:rsidR="000A2E98" w:rsidRPr="0096720F" w14:paraId="4C0230D7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FE3348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Write("Would you like to terminate the program ? y/n ")</w:t>
            </w:r>
          </w:p>
        </w:tc>
      </w:tr>
      <w:tr w:rsidR="000A2E98" w:rsidRPr="0096720F" w14:paraId="57832449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FEB56E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fflush(stdin)</w:t>
            </w:r>
          </w:p>
        </w:tc>
      </w:tr>
      <w:tr w:rsidR="000A2E98" w:rsidRPr="0096720F" w14:paraId="2E2C3A1A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0C4126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Read (decision)</w:t>
            </w:r>
          </w:p>
        </w:tc>
      </w:tr>
      <w:tr w:rsidR="000A2E98" w:rsidRPr="0096720F" w14:paraId="7E45A51E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3A7F4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93EEE37" w14:textId="77777777" w:rsidR="000A2E98" w:rsidRPr="0096720F" w:rsidRDefault="000A2E98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0A2E98" w:rsidRPr="0096720F" w14:paraId="3EB0336A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635492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If ( decis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“y”)</w:t>
            </w:r>
          </w:p>
        </w:tc>
      </w:tr>
      <w:tr w:rsidR="000A2E98" w:rsidRPr="0096720F" w14:paraId="27954EF9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6BBF44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exit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1 </w:t>
            </w:r>
          </w:p>
        </w:tc>
      </w:tr>
      <w:tr w:rsidR="000A2E98" w:rsidRPr="0096720F" w14:paraId="659E2496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836A9E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else If (decis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“n”)</w:t>
            </w:r>
          </w:p>
        </w:tc>
      </w:tr>
      <w:tr w:rsidR="000A2E98" w:rsidRPr="0096720F" w14:paraId="76906BF3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A3D0DD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lastRenderedPageBreak/>
              <w:t xml:space="preserve">                exit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0A2E98" w:rsidRPr="0096720F" w14:paraId="6BA8D7B9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438742" w14:textId="01525D75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If</w:t>
            </w:r>
          </w:p>
        </w:tc>
      </w:tr>
      <w:tr w:rsidR="000A2E98" w:rsidRPr="0096720F" w14:paraId="2DF4A7E8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47D64A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 (NEWLINE)</w:t>
            </w:r>
          </w:p>
        </w:tc>
      </w:tr>
      <w:tr w:rsidR="000A2E98" w:rsidRPr="0096720F" w14:paraId="66CFAAC2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EFAD14" w14:textId="2D804024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While</w:t>
            </w:r>
          </w:p>
        </w:tc>
      </w:tr>
      <w:tr w:rsidR="000A2E98" w:rsidRPr="0096720F" w14:paraId="686B1A41" w14:textId="77777777" w:rsidTr="002C1A4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95C9CA" w14:textId="77777777" w:rsidR="000A2E98" w:rsidRPr="0096720F" w:rsidRDefault="000A2E98" w:rsidP="002E4AAD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Stop Algorithm </w:t>
            </w:r>
          </w:p>
        </w:tc>
      </w:tr>
    </w:tbl>
    <w:p w14:paraId="6FDB2194" w14:textId="77777777" w:rsidR="001E0688" w:rsidRPr="0096720F" w:rsidRDefault="001E0688">
      <w:pPr>
        <w:rPr>
          <w:color w:val="000000" w:themeColor="text1"/>
        </w:rPr>
      </w:pPr>
    </w:p>
    <w:p w14:paraId="44A40F2B" w14:textId="77777777" w:rsidR="00A85658" w:rsidRPr="0096720F" w:rsidRDefault="00A85658">
      <w:pPr>
        <w:rPr>
          <w:color w:val="000000" w:themeColor="text1"/>
        </w:rPr>
      </w:pPr>
    </w:p>
    <w:p w14:paraId="64E6CDBE" w14:textId="77777777" w:rsidR="002C1A41" w:rsidRPr="0096720F" w:rsidRDefault="002C1A41">
      <w:pPr>
        <w:rPr>
          <w:color w:val="000000" w:themeColor="text1"/>
          <w:sz w:val="28"/>
        </w:rPr>
      </w:pPr>
      <w:r w:rsidRPr="0096720F">
        <w:rPr>
          <w:color w:val="000000" w:themeColor="text1"/>
          <w:sz w:val="28"/>
        </w:rPr>
        <w:t>SCREEN.H</w:t>
      </w:r>
    </w:p>
    <w:tbl>
      <w:tblPr>
        <w:tblW w:w="0" w:type="auto"/>
        <w:tblInd w:w="-42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9"/>
        <w:gridCol w:w="9143"/>
      </w:tblGrid>
      <w:tr w:rsidR="0096720F" w:rsidRPr="0096720F" w14:paraId="7A0E6AA8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0E40DF" w14:textId="77777777" w:rsidR="009B7D31" w:rsidRPr="0096720F" w:rsidRDefault="009B7D31" w:rsidP="00B81A4D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DB8872" w14:textId="6617805D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396ABC4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1EA8C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3E2DAB" w14:textId="77777777" w:rsidR="009B7D31" w:rsidRPr="0096720F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Start</w:t>
            </w:r>
            <w:r w:rsidR="00C54F61"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 Algorithm</w:t>
            </w:r>
          </w:p>
        </w:tc>
      </w:tr>
      <w:tr w:rsidR="0096720F" w:rsidRPr="0096720F" w14:paraId="6B829CF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C5003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DA4287" w14:textId="77777777" w:rsidR="00B81A4D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</w:p>
          <w:p w14:paraId="76A67926" w14:textId="0A36EA8C" w:rsidR="009B7D31" w:rsidRPr="0096720F" w:rsidRDefault="006A164B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option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="009B7D3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96720F" w:rsidRPr="0096720F" w14:paraId="01D273FC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CC9AC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5B9A0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5315D3A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37BE7ED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B82C0B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7E5CE5" w14:textId="5717B688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Write("Please chose the number that corresponds with the actions you will like to commit :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23E226E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143B5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3636D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NEWLINE)</w:t>
            </w:r>
          </w:p>
        </w:tc>
      </w:tr>
      <w:tr w:rsidR="0096720F" w:rsidRPr="0096720F" w14:paraId="4BD98C3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FB354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37919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1) Add a class.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53E84E6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E63BC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90465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NEWLINE)</w:t>
            </w:r>
          </w:p>
        </w:tc>
      </w:tr>
      <w:tr w:rsidR="0096720F" w:rsidRPr="0096720F" w14:paraId="28AA8F5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149F7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37184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2) Remove a class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1976A5D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AD88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067A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NEWLINE)</w:t>
            </w:r>
          </w:p>
        </w:tc>
      </w:tr>
      <w:tr w:rsidR="0096720F" w:rsidRPr="0096720F" w14:paraId="46B1B83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C4763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F8827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3) Get a class report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413694C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F4FD8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AF254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NEWLINE)</w:t>
            </w:r>
          </w:p>
        </w:tc>
      </w:tr>
      <w:tr w:rsidR="0096720F" w:rsidRPr="0096720F" w14:paraId="1612064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F54FC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038BA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4) Manage class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54D90C7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88700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3E449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NEWLINE)</w:t>
            </w:r>
          </w:p>
        </w:tc>
      </w:tr>
      <w:tr w:rsidR="0096720F" w:rsidRPr="0096720F" w14:paraId="6217D3C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C1493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229E19" w14:textId="3B748A39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</w:t>
            </w:r>
            <w:r w:rsidR="00143495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"5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 Undecided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440F99B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23BFE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5C62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NEWLINE)</w:t>
            </w:r>
          </w:p>
        </w:tc>
      </w:tr>
      <w:tr w:rsidR="0096720F" w:rsidRPr="0096720F" w14:paraId="7EF01355" w14:textId="77777777" w:rsidTr="009F3371">
        <w:trPr>
          <w:trHeight w:val="92"/>
        </w:trPr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88C94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DE9A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44189A9B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7379EDC5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229AB7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963B9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flushBuffer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6720F" w:rsidRPr="0096720F" w14:paraId="3B892BC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A3827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D02E3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What do wish to do : 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46F6AA1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603AB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B87F4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Read(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option)</w:t>
            </w:r>
          </w:p>
        </w:tc>
      </w:tr>
      <w:tr w:rsidR="0096720F" w:rsidRPr="0096720F" w14:paraId="1852ACD5" w14:textId="77777777" w:rsidTr="009F3371">
        <w:trPr>
          <w:gridAfter w:val="1"/>
        </w:trPr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E92200" w14:textId="77777777" w:rsidR="00B81A4D" w:rsidRPr="0096720F" w:rsidRDefault="00B81A4D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38FEDB0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BD32AF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4E2C1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return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option</w:t>
            </w:r>
          </w:p>
        </w:tc>
      </w:tr>
      <w:tr w:rsidR="0096720F" w:rsidRPr="0096720F" w14:paraId="3507C20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267A5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30DFD4" w14:textId="77777777" w:rsidR="009B7D31" w:rsidRPr="0096720F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Stop</w:t>
            </w:r>
            <w:r w:rsidR="00C54F61"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 Algorithm </w:t>
            </w:r>
          </w:p>
        </w:tc>
      </w:tr>
      <w:tr w:rsidR="0096720F" w:rsidRPr="0096720F" w14:paraId="4A1778D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AA48C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B5C3E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829E3DE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5B94219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849F7D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47ADA1" w14:textId="77777777" w:rsidR="00B81A4D" w:rsidRPr="0096720F" w:rsidRDefault="00B81A4D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55DCAF49" w14:textId="77777777" w:rsidR="00B81A4D" w:rsidRPr="0096720F" w:rsidRDefault="00B81A4D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E3D6D66" w14:textId="77777777" w:rsidR="00B81A4D" w:rsidRPr="0096720F" w:rsidRDefault="00B81A4D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659A886A" w14:textId="77777777" w:rsidR="00B81A4D" w:rsidRPr="0096720F" w:rsidRDefault="00B81A4D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4704AB5" w14:textId="77777777" w:rsidR="00B81A4D" w:rsidRPr="0096720F" w:rsidRDefault="00B81A4D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72223E26" w14:textId="77777777" w:rsidR="0096720F" w:rsidRDefault="0096720F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57E732C9" w14:textId="77777777" w:rsidR="009B7D31" w:rsidRPr="0096720F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Start Algorithm: </w:t>
            </w:r>
            <w:r w:rsidR="009B7D31"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void addClass()</w:t>
            </w:r>
          </w:p>
        </w:tc>
      </w:tr>
      <w:tr w:rsidR="0096720F" w:rsidRPr="0096720F" w14:paraId="16A5BFB9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D9514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0F1BA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7EA669F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B8EA0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F810B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char cName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2F251D3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3B092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DA3B6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char tName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087F315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DF393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A322E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char tPass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693416E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95AC2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F944A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FCCA71E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327A941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601A4E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DDC92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NEWLINE)</w:t>
            </w:r>
          </w:p>
        </w:tc>
      </w:tr>
      <w:tr w:rsidR="0096720F" w:rsidRPr="0096720F" w14:paraId="1F48602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9015A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9BF66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|\t|\t|\t|\t Add Class \t|\t|\t|\t|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6EC4BF7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9D7B6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930F7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NEWLINE)</w:t>
            </w:r>
          </w:p>
        </w:tc>
      </w:tr>
      <w:tr w:rsidR="0096720F" w:rsidRPr="0096720F" w14:paraId="24F40F9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F2086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393F0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B346AD9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531D87C8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066746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B4BF5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Please enter the class's name : 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78AFDCA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EEE45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B9B70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flushBuffer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6720F" w:rsidRPr="0096720F" w14:paraId="42D6EFF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B0498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01CB0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gets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cName)</w:t>
            </w:r>
          </w:p>
        </w:tc>
      </w:tr>
      <w:tr w:rsidR="0096720F" w:rsidRPr="0096720F" w14:paraId="5E80D5D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BF919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1520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EF4C045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338216E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9914A5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B9A87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Please enter username : 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10B28109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B69FF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23E26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flushBuffer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6720F" w:rsidRPr="0096720F" w14:paraId="4988A13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CFF6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ED0A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gets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tName)</w:t>
            </w:r>
          </w:p>
        </w:tc>
      </w:tr>
      <w:tr w:rsidR="0096720F" w:rsidRPr="0096720F" w14:paraId="74A8F89C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9E8EE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E1E4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4E3C26CA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3E1EC44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5661B9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EFC32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Please enter password for the class : 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1D414908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5C9D1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03C8F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flushBuffer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6720F" w:rsidRPr="0096720F" w14:paraId="1F47C3B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9B6C3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92FED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gets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tPass)</w:t>
            </w:r>
          </w:p>
        </w:tc>
      </w:tr>
      <w:tr w:rsidR="0096720F" w:rsidRPr="0096720F" w14:paraId="40AF3DE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2B369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B12A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A6786E9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4BFB69A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E5EB82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889CF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createClass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cName,tName,tPass)</w:t>
            </w:r>
          </w:p>
        </w:tc>
      </w:tr>
      <w:tr w:rsidR="0096720F" w:rsidRPr="0096720F" w14:paraId="517F09E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1214E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B8897B" w14:textId="77777777" w:rsidR="009B7D31" w:rsidRPr="0096720F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Stop Algorithm</w:t>
            </w:r>
          </w:p>
        </w:tc>
      </w:tr>
      <w:tr w:rsidR="0096720F" w:rsidRPr="0096720F" w14:paraId="0D16E16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ACA59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583E5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F5C257B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52DEA0F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D156A0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F512CB" w14:textId="77777777" w:rsidR="009B7D31" w:rsidRPr="0096720F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Start Algorithm: </w:t>
            </w:r>
            <w:r w:rsidR="009B7D31"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void removeClass()</w:t>
            </w:r>
          </w:p>
        </w:tc>
      </w:tr>
      <w:tr w:rsidR="0096720F" w:rsidRPr="0096720F" w14:paraId="23EB9B69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D28F9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DBFFA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20C24DD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B5DAA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91BB1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char className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40585B1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30589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46B6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char tUsername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3F92C9B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ABDFB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B35A1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char tPassword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03986FC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514A4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9B1C4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6720F" w:rsidRPr="0096720F" w14:paraId="23133F3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05615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75037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Please enter the name of the class you'd like to  delete : 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1E25C1D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6D811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FE343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flushBuffer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6720F" w:rsidRPr="0096720F" w14:paraId="0702B9C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899D1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5B276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gets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className)</w:t>
            </w:r>
          </w:p>
        </w:tc>
      </w:tr>
      <w:tr w:rsidR="0096720F" w:rsidRPr="0096720F" w14:paraId="255ED12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9D3B8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0204D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5804835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65B0CF3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A8BFA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28C23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strcat(className,".txt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05A2A98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0A533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271D7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6720F" w:rsidRPr="0096720F" w14:paraId="3E4EB6F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4DD86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741B78" w14:textId="77777777" w:rsidR="009B7D31" w:rsidRPr="0096720F" w:rsidRDefault="00BF54CF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</w:t>
            </w:r>
          </w:p>
        </w:tc>
      </w:tr>
      <w:tr w:rsidR="0096720F" w:rsidRPr="0096720F" w14:paraId="684B8BD9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CD080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BAC60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4E3F4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OpenF</w:t>
            </w:r>
            <w:r w:rsidR="00DA48CD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ile “className”  for </w:t>
            </w:r>
            <w:r w:rsidR="001A2350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</w:t>
            </w:r>
            <w:r w:rsidR="00DA48CD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ad</w:t>
            </w:r>
          </w:p>
        </w:tc>
      </w:tr>
      <w:tr w:rsidR="0096720F" w:rsidRPr="0096720F" w14:paraId="25C1C385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41027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0841A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D241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f (!fp)</w:t>
            </w:r>
            <w:r w:rsidR="00D241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hen</w:t>
            </w:r>
          </w:p>
          <w:p w14:paraId="49CBAD3C" w14:textId="77777777" w:rsidR="00D24171" w:rsidRPr="0096720F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5E6CF9E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768E4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3DD04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0E85C64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BB19C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D81AB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(</w:t>
            </w:r>
            <w:r w:rsidR="00D5779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"Class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not found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,className)</w:t>
            </w:r>
          </w:p>
        </w:tc>
      </w:tr>
      <w:tr w:rsidR="0096720F" w:rsidRPr="0096720F" w14:paraId="3FD22AE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139B6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DBEE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4E3F4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CloseF</w:t>
            </w:r>
            <w:r w:rsidR="003A323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ile “className”  </w:t>
            </w:r>
          </w:p>
        </w:tc>
      </w:tr>
      <w:tr w:rsidR="0096720F" w:rsidRPr="0096720F" w14:paraId="445244FC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C5424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8C6D8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6720F" w:rsidRPr="0096720F" w14:paraId="23929525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2D3DD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A9D66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D241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IF</w:t>
            </w:r>
          </w:p>
        </w:tc>
      </w:tr>
      <w:tr w:rsidR="0096720F" w:rsidRPr="0096720F" w14:paraId="1DA782A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70659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F70236" w14:textId="77777777" w:rsidR="009B7D31" w:rsidRPr="0096720F" w:rsidRDefault="00FE1506" w:rsidP="00FE1506">
            <w:pPr>
              <w:tabs>
                <w:tab w:val="left" w:pos="3255"/>
              </w:tabs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ab/>
            </w:r>
          </w:p>
          <w:p w14:paraId="5A1CCB13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4C47B22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4CFA78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319C5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("Please enter username : 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459F26B5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89BE3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52DAC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flushBuffer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6720F" w:rsidRPr="0096720F" w14:paraId="3C1E31E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9CCC9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627B3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gets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tUsername)</w:t>
            </w:r>
          </w:p>
        </w:tc>
      </w:tr>
      <w:tr w:rsidR="0096720F" w:rsidRPr="0096720F" w14:paraId="22BA102E" w14:textId="77777777" w:rsidTr="009F3371">
        <w:trPr>
          <w:gridAfter w:val="1"/>
        </w:trPr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6CDF27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0F7E3C7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0B8A81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CD4FE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Write("Please enter password for class : 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4948C6A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E3417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53DCC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flushBuffer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6720F" w:rsidRPr="0096720F" w14:paraId="3A01CD5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F90B9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F934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gets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tPassword)</w:t>
            </w:r>
          </w:p>
        </w:tc>
      </w:tr>
      <w:tr w:rsidR="0096720F" w:rsidRPr="0096720F" w14:paraId="46BD40F0" w14:textId="77777777" w:rsidTr="009F3371">
        <w:trPr>
          <w:gridAfter w:val="1"/>
        </w:trPr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2EF4BE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1B003967" w14:textId="77777777" w:rsidTr="009F3371">
        <w:trPr>
          <w:gridAfter w:val="1"/>
        </w:trPr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712302" w14:textId="77777777" w:rsidR="009F3371" w:rsidRPr="0096720F" w:rsidRDefault="009F337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41CA872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A6EEF8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A16C31" w14:textId="77777777" w:rsidR="009F337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</w:t>
            </w:r>
          </w:p>
          <w:p w14:paraId="06472BC7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92A9609" w14:textId="4E482EA5" w:rsidR="009B7D3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  <w:r w:rsidR="009B7D3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  <w:r w:rsidR="00D241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f</w:t>
            </w:r>
            <w:r w:rsidR="009B7D3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(fp)</w:t>
            </w:r>
            <w:r w:rsidR="00D241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6720F" w:rsidRPr="0096720F" w14:paraId="0CA51F9A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AF994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97A51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6720F" w:rsidRPr="0096720F" w14:paraId="5EACBD7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BA0BE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68205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char readUsername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63A4251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EE13C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79183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char readPassword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28313A1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30D00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A99E7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51020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ad(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adUsername,readPassword)</w:t>
            </w:r>
            <w:r w:rsidR="0051020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from “className” file</w:t>
            </w:r>
          </w:p>
        </w:tc>
      </w:tr>
      <w:tr w:rsidR="0096720F" w:rsidRPr="0096720F" w14:paraId="0AB1791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8E255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3AB7F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51020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Close “className” file</w:t>
            </w:r>
          </w:p>
        </w:tc>
      </w:tr>
      <w:tr w:rsidR="0096720F" w:rsidRPr="0096720F" w14:paraId="22AE571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8058D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880587" w14:textId="77777777" w:rsidR="009F337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</w:p>
          <w:p w14:paraId="37DC8A31" w14:textId="07B08064" w:rsidR="009B7D3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</w:t>
            </w:r>
            <w:r w:rsidR="006156D3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</w:t>
            </w:r>
            <w:r w:rsidR="009B7D3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f (strcmp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(readPassword,tPassword)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="009B7D3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  <w:r w:rsidR="00764E1D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and</w:t>
            </w:r>
          </w:p>
        </w:tc>
      </w:tr>
      <w:tr w:rsidR="0096720F" w:rsidRPr="0096720F" w14:paraId="6CCF672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4FC64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77539C" w14:textId="77777777" w:rsidR="009B7D31" w:rsidRPr="0096720F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9B7D3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strcmp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(readUsername,tUsername)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="009B7D3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)</w:t>
            </w:r>
            <w:r w:rsidR="00764E1D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6720F" w:rsidRPr="0096720F" w14:paraId="74BFDA4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B4468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03D99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</w:t>
            </w:r>
          </w:p>
        </w:tc>
      </w:tr>
      <w:tr w:rsidR="0096720F" w:rsidRPr="0096720F" w14:paraId="5FA7BB0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27022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8AA34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status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remov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className)</w:t>
            </w:r>
          </w:p>
        </w:tc>
      </w:tr>
      <w:tr w:rsidR="0096720F" w:rsidRPr="0096720F" w14:paraId="090478D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BEF7A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2E872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Write (</w:t>
            </w:r>
            <w:r w:rsidR="00D5779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"Status :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,status)</w:t>
            </w:r>
          </w:p>
        </w:tc>
      </w:tr>
      <w:tr w:rsidR="0096720F" w:rsidRPr="0096720F" w14:paraId="7871BCC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D235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612914" w14:textId="193A22FF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lse</w:t>
            </w:r>
          </w:p>
        </w:tc>
      </w:tr>
      <w:tr w:rsidR="0096720F" w:rsidRPr="0096720F" w14:paraId="45CE667A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6325C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AE4D0A" w14:textId="239FFB82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Write ("User name and/or password is incorrect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5682D9E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3E3B4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73D36D" w14:textId="4B8081BE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D241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lse</w:t>
            </w:r>
          </w:p>
        </w:tc>
      </w:tr>
      <w:tr w:rsidR="0096720F" w:rsidRPr="0096720F" w14:paraId="5449553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ED926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16A1C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6720F" w:rsidRPr="0096720F" w14:paraId="360BD07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5602F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BD2A48" w14:textId="1BFE35DC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Write (</w:t>
            </w:r>
            <w:r w:rsidR="00D5779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"File </w:t>
            </w:r>
            <w:r w:rsidR="006E11F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not found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",cl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assName)</w:t>
            </w:r>
          </w:p>
        </w:tc>
      </w:tr>
      <w:tr w:rsidR="0096720F" w:rsidRPr="0096720F" w14:paraId="02B7078A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4A3E6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325FF6" w14:textId="747EB1B8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</w:t>
            </w:r>
            <w:r w:rsidR="00D241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If</w:t>
            </w:r>
          </w:p>
          <w:p w14:paraId="79705974" w14:textId="0B8DB7A9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EndIf</w:t>
            </w:r>
          </w:p>
          <w:p w14:paraId="56CB9593" w14:textId="4536F135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EndIf</w:t>
            </w:r>
          </w:p>
          <w:p w14:paraId="287549E9" w14:textId="67D06248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EndIf</w:t>
            </w:r>
          </w:p>
          <w:p w14:paraId="405750CD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0149AE79" w14:textId="36A127FE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Stop Algorithm </w:t>
            </w:r>
          </w:p>
        </w:tc>
      </w:tr>
      <w:tr w:rsidR="0096720F" w:rsidRPr="0096720F" w14:paraId="4DDA03FC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A8F9B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81033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5B650768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488B820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D7C745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46B0C" w14:textId="713E2DCF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6E503CD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90CA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36698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637A8514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42A9DDF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3ABF27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3F3BD" w14:textId="77777777" w:rsidR="009B7D31" w:rsidRPr="0096720F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Start Algorithm: </w:t>
            </w:r>
            <w:r w:rsidR="009B7D31"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void getClassRpt()</w:t>
            </w:r>
          </w:p>
          <w:p w14:paraId="4F6A78D2" w14:textId="77777777" w:rsidR="000F299F" w:rsidRPr="0096720F" w:rsidRDefault="000F299F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5150D565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B61A9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27BB8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48A91C7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1770D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519AB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char tUsername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6E2CD9C5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5239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226FE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char tPassword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0291CEAC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AB526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8417C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char className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2E6C9F6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B23CA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CCC36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871523B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0541BF98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2B7FD8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4440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6720F" w:rsidRPr="0096720F" w14:paraId="3169FF7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5FECE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104D1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|\t|\t|\t|\t Class Report \t|\t|\t|\t|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34FDF8C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79393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95B2E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6720F" w:rsidRPr="0096720F" w14:paraId="05EF9A55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3EADF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A56A6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NEWL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NE)</w:t>
            </w:r>
          </w:p>
        </w:tc>
      </w:tr>
      <w:tr w:rsidR="0096720F" w:rsidRPr="0096720F" w14:paraId="44DB71A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0691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CC31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0652F7D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14810835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A2EF34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BF6B3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Please enter class you'd like to get report from : 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41C4CCB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2489F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D586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flushBuffer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6720F" w:rsidRPr="0096720F" w14:paraId="12DDE69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EF7BC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6B4FB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gets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className)</w:t>
            </w:r>
          </w:p>
        </w:tc>
      </w:tr>
      <w:tr w:rsidR="0096720F" w:rsidRPr="0096720F" w14:paraId="610A868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E3F0C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996F9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3D5AD783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6A5FB0D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D8670C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F62E6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strcat(className,".txt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2558488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0FE62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FD029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</w:t>
            </w:r>
            <w:r w:rsidR="001A2350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  <w:r w:rsidR="009A6E3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OpenFile</w:t>
            </w:r>
            <w:r w:rsidR="001A2350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“className” for Read</w:t>
            </w:r>
          </w:p>
        </w:tc>
      </w:tr>
      <w:tr w:rsidR="0096720F" w:rsidRPr="0096720F" w14:paraId="054036F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E2F9F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9C8F4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6D30D3F4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09C9BA48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88ACC5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58C6A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Please enter usename : 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031D3D65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FC05D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77FC7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flushBuffer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6720F" w:rsidRPr="0096720F" w14:paraId="29F9403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C90F3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590A9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gets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tUsername)</w:t>
            </w:r>
          </w:p>
        </w:tc>
      </w:tr>
      <w:tr w:rsidR="0096720F" w:rsidRPr="0096720F" w14:paraId="1558CADC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22532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DBF33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1E0DE00B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19B3120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6B0AA1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83788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Please enter password : 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2ADA98E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C6971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9F285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flushBuffer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6720F" w:rsidRPr="0096720F" w14:paraId="4BB50B0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28717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6C29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gets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tPassword)</w:t>
            </w:r>
          </w:p>
        </w:tc>
      </w:tr>
      <w:tr w:rsidR="0096720F" w:rsidRPr="0096720F" w14:paraId="2BA6720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75E20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6D7E2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278EC849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3E68169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72859D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7C9B8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bool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isLogged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loginTeacher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tUsername,tPassword,fp)</w:t>
            </w:r>
          </w:p>
        </w:tc>
      </w:tr>
      <w:tr w:rsidR="0096720F" w:rsidRPr="0096720F" w14:paraId="09A33F57" w14:textId="77777777" w:rsidTr="009F3371">
        <w:trPr>
          <w:gridAfter w:val="1"/>
        </w:trPr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375255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41DADCA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C19909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E1DCE8" w14:textId="77777777" w:rsidR="009F337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</w:p>
          <w:p w14:paraId="5C18E375" w14:textId="751575A4" w:rsidR="009B7D3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9B7D3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struct Student students[10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2C172BC7" w14:textId="77777777" w:rsidTr="009F3371">
        <w:trPr>
          <w:gridAfter w:val="1"/>
        </w:trPr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4F50F4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62EE4C2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F74B6F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27E019" w14:textId="77777777" w:rsidR="009F337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</w:t>
            </w:r>
          </w:p>
          <w:p w14:paraId="1D15A882" w14:textId="59CCE0A5" w:rsidR="009B7D31" w:rsidRPr="0096720F" w:rsidRDefault="000F299F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</w:t>
            </w:r>
            <w:r w:rsidR="009B7D3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f (isLogged)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6720F" w:rsidRPr="0096720F" w14:paraId="152E872F" w14:textId="77777777" w:rsidTr="009F3371">
        <w:trPr>
          <w:gridAfter w:val="1"/>
        </w:trPr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EB8413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41879C34" w14:textId="77777777" w:rsidTr="009F3371">
        <w:trPr>
          <w:gridAfter w:val="1"/>
        </w:trPr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04DF0E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6C491AB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803D8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528565" w14:textId="77777777" w:rsidR="009F337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  <w:p w14:paraId="74C608B6" w14:textId="65EF42C8" w:rsidR="009B7D3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x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="009B7D3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96720F" w:rsidRPr="0096720F" w14:paraId="339067D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91B36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CF5D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i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96720F" w:rsidRPr="0096720F" w14:paraId="0DAC5158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EC6D0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20BD0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4FFA00F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79FABB2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B9540B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D9F0E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char heighestAverageStudent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00A7B20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E9E79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653B7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heighestAverage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96720F" w:rsidRPr="0096720F" w14:paraId="39CEE2C9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668AC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E7781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EF5E13D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4E26120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DF1C26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47C38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char heighestEngStudent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4CCA631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8F530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718A1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heighestEng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96720F" w:rsidRPr="0096720F" w14:paraId="6D28350C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47B2E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A65FE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1BA8FB8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42C906F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87F7D6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3B9B7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char heighestPhysEdStudent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2E30BEB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1C210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2C868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heighestPhyEd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96720F" w:rsidRPr="0096720F" w14:paraId="7434660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11EAC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945F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1AACDA03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1D9562A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3BED12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2983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char heighestMathStudent[40</w:t>
            </w:r>
            <w:r w:rsidR="00A464A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341348F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F7364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EA1AC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heighestMath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96720F" w:rsidRPr="0096720F" w14:paraId="3419A20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E24C4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94E38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50E9CAE5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09EAF589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69195E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FF018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char heighestInteSciStudent[40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]</w:t>
            </w:r>
          </w:p>
        </w:tc>
      </w:tr>
      <w:tr w:rsidR="0096720F" w:rsidRPr="0096720F" w14:paraId="48C2794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DA398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DE933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heighestInteSci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96720F" w:rsidRPr="0096720F" w14:paraId="5432650A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B3599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816DB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E5B0097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1094F66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5B15B6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5CC23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0F299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W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hile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(x !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EOF)</w:t>
            </w:r>
          </w:p>
          <w:p w14:paraId="2A94267B" w14:textId="77777777" w:rsidR="000F299F" w:rsidRPr="0096720F" w:rsidRDefault="000F299F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6720F" w:rsidRPr="0096720F" w14:paraId="743EF53A" w14:textId="77777777" w:rsidTr="009F3371">
        <w:trPr>
          <w:gridAfter w:val="1"/>
        </w:trPr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BCBBD5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268CD8D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2B2C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A2185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ruct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 student</w:t>
            </w:r>
          </w:p>
        </w:tc>
      </w:tr>
      <w:tr w:rsidR="0096720F" w:rsidRPr="0096720F" w14:paraId="7477EAE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666C2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5087D5" w14:textId="08C66331" w:rsidR="009B7D31" w:rsidRPr="0096720F" w:rsidRDefault="009B7D31" w:rsidP="00764E1D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</w:t>
            </w:r>
            <w:r w:rsidR="00764E1D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x</w:t>
            </w:r>
            <w:r w:rsidR="00764E1D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="00BF54C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ad(student.fullName,student.mathGrade,student.engGrade,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student.ph</w:t>
            </w:r>
            <w:r w:rsidR="00BF54C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yEdGrade,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student.inteSciGrade)</w:t>
            </w:r>
            <w:r w:rsidR="00BF54C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from </w:t>
            </w:r>
            <w:r w:rsidR="0051020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“</w:t>
            </w:r>
            <w:commentRangeStart w:id="0"/>
            <w:commentRangeStart w:id="1"/>
            <w:r w:rsidR="0051020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className</w:t>
            </w:r>
            <w:commentRangeEnd w:id="0"/>
            <w:r w:rsidR="009C0A75" w:rsidRPr="0096720F">
              <w:rPr>
                <w:rStyle w:val="CommentReference"/>
                <w:color w:val="000000" w:themeColor="text1"/>
              </w:rPr>
              <w:commentReference w:id="0"/>
            </w:r>
            <w:commentRangeEnd w:id="1"/>
            <w:r w:rsidR="009C0A75" w:rsidRPr="0096720F">
              <w:rPr>
                <w:rStyle w:val="CommentReference"/>
                <w:color w:val="000000" w:themeColor="text1"/>
              </w:rPr>
              <w:commentReference w:id="1"/>
            </w:r>
            <w:r w:rsidR="0051020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” file</w:t>
            </w:r>
          </w:p>
        </w:tc>
      </w:tr>
      <w:tr w:rsidR="0096720F" w:rsidRPr="0096720F" w14:paraId="0B7D54A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7B17F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53A21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6720F" w:rsidRPr="0096720F" w14:paraId="679E886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24278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0E83F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67E8C370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39CE6B9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E507FB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6FF31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rcpy(student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s[i].fullName,student.fullName)</w:t>
            </w:r>
          </w:p>
        </w:tc>
      </w:tr>
      <w:tr w:rsidR="0096720F" w:rsidRPr="0096720F" w14:paraId="714EF52A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02415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919D5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udents[i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].mathGrade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.mathGrade</w:t>
            </w:r>
          </w:p>
        </w:tc>
      </w:tr>
      <w:tr w:rsidR="0096720F" w:rsidRPr="0096720F" w14:paraId="2B93A62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203A2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64BC2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udents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[i].engGrade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.engGrade</w:t>
            </w:r>
          </w:p>
        </w:tc>
      </w:tr>
      <w:tr w:rsidR="0096720F" w:rsidRPr="0096720F" w14:paraId="6312C8A5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59C23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7BA91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udents[i].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phyEdGrade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.phyEdGrade</w:t>
            </w:r>
          </w:p>
        </w:tc>
      </w:tr>
      <w:tr w:rsidR="0096720F" w:rsidRPr="0096720F" w14:paraId="4C7DD10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A8545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B90EE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students[i].inte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SciGrade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.inteSciGrade</w:t>
            </w:r>
          </w:p>
        </w:tc>
      </w:tr>
      <w:tr w:rsidR="0096720F" w:rsidRPr="0096720F" w14:paraId="239DE1B8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C9691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D165E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5A3E505D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1D5951B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E912D4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8437B0" w14:textId="77777777" w:rsidR="009B7D31" w:rsidRPr="0096720F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</w:t>
            </w:r>
          </w:p>
        </w:tc>
      </w:tr>
      <w:tr w:rsidR="0096720F" w:rsidRPr="0096720F" w14:paraId="673CA9C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A0160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A91E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0F299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f (students[i].mathGrade &gt; heighestMath)</w:t>
            </w:r>
            <w:r w:rsidR="000F299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6720F" w:rsidRPr="0096720F" w14:paraId="19179B4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49329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26D72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6720F" w:rsidRPr="0096720F" w14:paraId="343A915A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ADA70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EE5B8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heigh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estMath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s[i].mathGrade</w:t>
            </w:r>
          </w:p>
        </w:tc>
      </w:tr>
      <w:tr w:rsidR="0096720F" w:rsidRPr="0096720F" w14:paraId="4524374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E709D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0E59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strcpy(heighestMa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thStudent,students[i].fullName)</w:t>
            </w:r>
          </w:p>
        </w:tc>
      </w:tr>
      <w:tr w:rsidR="0096720F" w:rsidRPr="0096720F" w14:paraId="2C7ECAF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68A65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C0FB8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0F299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If</w:t>
            </w:r>
          </w:p>
        </w:tc>
      </w:tr>
      <w:tr w:rsidR="0096720F" w:rsidRPr="0096720F" w14:paraId="0CC67E8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3DBD9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9F7C3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1F6BFC9B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41A5614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EFFD8B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DE9FC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CF53C2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f (students[i].engGrade &gt; heighestEng)</w:t>
            </w:r>
            <w:r w:rsidR="000F299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6720F" w:rsidRPr="0096720F" w14:paraId="69B0869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929B0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52C73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6720F" w:rsidRPr="0096720F" w14:paraId="090B63E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28CB8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15BD4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hei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ghestEng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students[i].engGrade</w:t>
            </w:r>
          </w:p>
        </w:tc>
      </w:tr>
      <w:tr w:rsidR="0096720F" w:rsidRPr="0096720F" w14:paraId="32F1D2A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53CB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F7D6A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strcpy(heighestEngStudent,students[i].ful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lName)</w:t>
            </w:r>
          </w:p>
        </w:tc>
      </w:tr>
      <w:tr w:rsidR="0096720F" w:rsidRPr="0096720F" w14:paraId="0FC56C6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2A32C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EB7A7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0F299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If</w:t>
            </w:r>
          </w:p>
        </w:tc>
      </w:tr>
      <w:tr w:rsidR="0096720F" w:rsidRPr="0096720F" w14:paraId="1CA87EA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DCF8C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417F3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3EBABB19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0E356A1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0ECA72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7936B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CF53C2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f (students[i].phyEdGrade &gt; heighestPhyEd)</w:t>
            </w:r>
            <w:r w:rsidR="000F299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6720F" w:rsidRPr="0096720F" w14:paraId="7646FB2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32E89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12B21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6720F" w:rsidRPr="0096720F" w14:paraId="32C9C7F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1D654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410E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heighestPhyEd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="00A464A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s[i].phyEdGrade</w:t>
            </w:r>
          </w:p>
        </w:tc>
      </w:tr>
      <w:tr w:rsidR="0096720F" w:rsidRPr="0096720F" w14:paraId="5C1D3D5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08F1E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33D91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strcpy(heighestPhys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dStudent,students[i].fullName)</w:t>
            </w:r>
          </w:p>
        </w:tc>
      </w:tr>
      <w:tr w:rsidR="0096720F" w:rsidRPr="0096720F" w14:paraId="69B3EEE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C6796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2D80D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0F299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If</w:t>
            </w:r>
          </w:p>
        </w:tc>
      </w:tr>
      <w:tr w:rsidR="0096720F" w:rsidRPr="0096720F" w14:paraId="2391305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E0DC0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64BBC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12856C1C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748BFB95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F815A2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6298C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CF53C2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f (students[i].inteSciGrade &gt; heighestInteSci)</w:t>
            </w:r>
            <w:r w:rsidR="000F299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6720F" w:rsidRPr="0096720F" w14:paraId="0F7A2F9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3F758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8D3D6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6720F" w:rsidRPr="0096720F" w14:paraId="5781B74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80F8D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D73E6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heighestInt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eSci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students[i].inteSciGrade</w:t>
            </w:r>
          </w:p>
        </w:tc>
      </w:tr>
      <w:tr w:rsidR="0096720F" w:rsidRPr="0096720F" w14:paraId="41A3970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61120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FDA4A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    strcpy(heighestInteS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ciStudent,students[i].fullName)</w:t>
            </w:r>
          </w:p>
        </w:tc>
      </w:tr>
      <w:tr w:rsidR="0096720F" w:rsidRPr="0096720F" w14:paraId="1B3FB44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E4DB8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5AB0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0F299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If</w:t>
            </w:r>
          </w:p>
        </w:tc>
      </w:tr>
      <w:tr w:rsidR="0096720F" w:rsidRPr="0096720F" w14:paraId="35A090D0" w14:textId="77777777" w:rsidTr="009F3371">
        <w:trPr>
          <w:gridAfter w:val="1"/>
        </w:trPr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F3646D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4B50465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E05241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C0678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A464A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++</w:t>
            </w:r>
          </w:p>
        </w:tc>
      </w:tr>
      <w:tr w:rsidR="0096720F" w:rsidRPr="0096720F" w14:paraId="4CFDAF4A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A7361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AAEC30" w14:textId="77777777" w:rsidR="009F337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</w:p>
          <w:p w14:paraId="66D3234A" w14:textId="42634F48" w:rsidR="009B7D3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</w:t>
            </w:r>
            <w:r w:rsidR="000F299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While</w:t>
            </w:r>
          </w:p>
        </w:tc>
      </w:tr>
      <w:tr w:rsidR="0096720F" w:rsidRPr="0096720F" w14:paraId="52FAA40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A88D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9F991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38C0AEB2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0C303FF8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727CD2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2B88E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i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i-1</w:t>
            </w:r>
          </w:p>
        </w:tc>
      </w:tr>
      <w:tr w:rsidR="0096720F" w:rsidRPr="0096720F" w14:paraId="09946EB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12C11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8691C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j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96720F" w:rsidRPr="0096720F" w14:paraId="6E2B488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693FE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C4277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(</w:t>
            </w:r>
            <w:r w:rsidR="006E11F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"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Student Name/Math Average Grade/English Average Grade/Integrated Science Average Grade/Physical Education</w:t>
            </w:r>
            <w:r w:rsidR="006E11F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Average Grade/Overall Averag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  <w:r w:rsidR="0051020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6720F" w:rsidRPr="0096720F" w14:paraId="7465A37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89B79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54C1D7" w14:textId="77777777" w:rsidR="0051020F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</w:t>
            </w:r>
          </w:p>
          <w:p w14:paraId="099D58D5" w14:textId="1659A51A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W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hile ( j &lt; i)</w:t>
            </w:r>
          </w:p>
        </w:tc>
      </w:tr>
      <w:tr w:rsidR="0096720F" w:rsidRPr="0096720F" w14:paraId="3E9FA7C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3C0B8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922B9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6720F" w:rsidRPr="0096720F" w14:paraId="3C8A366A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F39E3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67BAD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averageGrade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(students[j].mathGrade + students[j].engGrade + students[j].inteSciGrade + students[j].phyEdGrade)/4</w:t>
            </w:r>
          </w:p>
          <w:p w14:paraId="6177047F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56094433" w14:textId="40988AC3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EndWhile</w:t>
            </w:r>
          </w:p>
        </w:tc>
      </w:tr>
      <w:tr w:rsidR="0096720F" w:rsidRPr="0096720F" w14:paraId="19CC926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564AD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81D4C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Write(students[j].fullName,students[j].mathGrade,students[j].engGrade,students[j].inteSciGrade,stud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nts[j].phyEdGrade,averageGrade)</w:t>
            </w:r>
            <w:r w:rsidR="00764E1D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6720F" w:rsidRPr="0096720F" w14:paraId="6774DBC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18AD5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BFBAFA" w14:textId="77777777" w:rsidR="009B7D31" w:rsidRPr="0096720F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    j++</w:t>
            </w:r>
          </w:p>
        </w:tc>
      </w:tr>
      <w:tr w:rsidR="0096720F" w:rsidRPr="0096720F" w14:paraId="3A67DE3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1FCAF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BA3AA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0F299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While</w:t>
            </w:r>
          </w:p>
        </w:tc>
      </w:tr>
      <w:tr w:rsidR="0096720F" w:rsidRPr="0096720F" w14:paraId="5456C76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C5F3B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23DC1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0BE6C89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7D316AA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2D3342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14273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(</w:t>
            </w:r>
            <w:r w:rsidR="006E11F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"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Heighest average in mathematics ",h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ghestMath,heighestMathStudent)</w:t>
            </w:r>
          </w:p>
        </w:tc>
      </w:tr>
      <w:tr w:rsidR="0096720F" w:rsidRPr="0096720F" w14:paraId="0BBEF1BC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D67F2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D9272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Write(</w:t>
            </w:r>
            <w:r w:rsidR="00D5779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"Heighest average in english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",heighestEng,heighestEngStu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dent)</w:t>
            </w:r>
          </w:p>
        </w:tc>
      </w:tr>
      <w:tr w:rsidR="0096720F" w:rsidRPr="0096720F" w14:paraId="575861A2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4C7D7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76BCC4" w14:textId="77777777" w:rsidR="00D5779B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("Heighes</w:t>
            </w:r>
            <w:r w:rsidR="00D5779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t average in integrated science </w:t>
            </w:r>
          </w:p>
          <w:p w14:paraId="42345FF4" w14:textId="77777777" w:rsidR="00D5779B" w:rsidRPr="0096720F" w:rsidRDefault="00D5779B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6E51E8A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",heighest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nteSci,heighestInteSciStudent)</w:t>
            </w:r>
          </w:p>
        </w:tc>
      </w:tr>
      <w:tr w:rsidR="0096720F" w:rsidRPr="0096720F" w14:paraId="50FAA96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A6589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1A9C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Write("Heighest average in physical education ",heigh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stPhyEd,heighestPhysEdStudent)</w:t>
            </w:r>
          </w:p>
        </w:tc>
      </w:tr>
      <w:tr w:rsidR="0096720F" w:rsidRPr="0096720F" w14:paraId="50E5A2C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42CA0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4CA1E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2EB88A2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1D599F8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A2130C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C15EAB" w14:textId="02552B90" w:rsidR="009B7D3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If</w:t>
            </w:r>
          </w:p>
        </w:tc>
      </w:tr>
      <w:tr w:rsidR="0096720F" w:rsidRPr="0096720F" w14:paraId="07D6D45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4932D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2F47A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39DDAA30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0949290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C224F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DD0658" w14:textId="77777777" w:rsidR="009B7D31" w:rsidRPr="0096720F" w:rsidRDefault="000F299F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Stop Algorithm</w:t>
            </w:r>
          </w:p>
        </w:tc>
      </w:tr>
      <w:tr w:rsidR="0096720F" w:rsidRPr="0096720F" w14:paraId="5A296C0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B88B5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C6B4F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621852B2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68AFD9C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21328A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D2EA9B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E9C993F" w14:textId="77777777" w:rsidR="009B7D31" w:rsidRPr="0096720F" w:rsidRDefault="00816EE3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Start Algorithm: </w:t>
            </w:r>
            <w:r w:rsidR="009B7D31"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void mngClass()</w:t>
            </w:r>
          </w:p>
        </w:tc>
      </w:tr>
      <w:tr w:rsidR="0096720F" w:rsidRPr="0096720F" w14:paraId="209826A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43B57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9552D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15A3F17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0F83A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3A4CD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option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0</w:t>
            </w:r>
          </w:p>
        </w:tc>
      </w:tr>
      <w:tr w:rsidR="0096720F" w:rsidRPr="0096720F" w14:paraId="72515AB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74002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36DDC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31E67CE0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27FB3A5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12FBCC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5293C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6720F" w:rsidRPr="0096720F" w14:paraId="24ABD0AA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FAE729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8306E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|\t|\t|\t|\t Manage Class \t|\t|\t|\t|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022707C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70C4F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408B2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6720F" w:rsidRPr="0096720F" w14:paraId="5432F20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62F29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01E17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6720F" w:rsidRPr="0096720F" w14:paraId="1C90534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7B32E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BE11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15D80DA6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68C23D25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D87B13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F67A6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 ("Please chose the number that corresponds with the actions you will like to commit :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3A88BF4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B0A727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986E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6720F" w:rsidRPr="0096720F" w14:paraId="3773F30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1E061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DB91C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Write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6720F" w:rsidRPr="0096720F" w14:paraId="5118D54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3E4F4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74D99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50CC850B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39C8FBB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BA0BC9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62EA7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Write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"1) Add Student to a class.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25E39655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6E8A2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B7DE9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Write (NEWLINE)</w:t>
            </w:r>
          </w:p>
        </w:tc>
      </w:tr>
      <w:tr w:rsidR="0096720F" w:rsidRPr="0096720F" w14:paraId="36926F7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0B134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F00AF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09E1CD6C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4463EBA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CC04A6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DB1FE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Write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"2) Remove Student from a class.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059605CD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5581B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5D83CD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Write (NEWLINE)</w:t>
            </w:r>
          </w:p>
        </w:tc>
      </w:tr>
      <w:tr w:rsidR="0096720F" w:rsidRPr="0096720F" w14:paraId="26BC741C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69310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8AFC83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4060A0C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11417D5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BF127E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3527B8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Write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</w:t>
            </w:r>
            <w:r w:rsidR="006E11F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"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What would like to do : 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1B44A2A6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7113C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103EC3" w14:textId="77777777" w:rsidR="009B7D31" w:rsidRPr="0096720F" w:rsidRDefault="009B7D31" w:rsidP="002E21F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ad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option)</w:t>
            </w:r>
          </w:p>
        </w:tc>
      </w:tr>
      <w:tr w:rsidR="0096720F" w:rsidRPr="0096720F" w14:paraId="2B12DAE8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206BA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CFE6F2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2BDBD1F8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791F8CA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4B885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078FAB" w14:textId="6E803598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  <w:r w:rsidR="009A6E3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f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(option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1)</w:t>
            </w:r>
            <w:r w:rsidR="00816EE3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6720F" w:rsidRPr="0096720F" w14:paraId="6754C5D3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63D47C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B6F96" w14:textId="4794F683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addStudent</w:t>
            </w:r>
            <w:r w:rsidR="00577C1F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s_Abstract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6720F" w:rsidRPr="0096720F" w14:paraId="7F7E3E90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36251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38C8DA" w14:textId="38C1E7D1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else </w:t>
            </w:r>
            <w:r w:rsidR="009A6E3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I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f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(option </w:t>
            </w:r>
            <w:r w:rsidR="006A164B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sym w:font="Wingdings" w:char="F0DF"/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2)</w:t>
            </w:r>
          </w:p>
        </w:tc>
      </w:tr>
      <w:tr w:rsidR="0096720F" w:rsidRPr="0096720F" w14:paraId="74FF7438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3325AE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39585B" w14:textId="01E709CE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moveStudent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6720F" w:rsidRPr="0096720F" w14:paraId="36644224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1A8E65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56A85" w14:textId="176FE540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lse</w:t>
            </w:r>
          </w:p>
        </w:tc>
      </w:tr>
      <w:tr w:rsidR="0096720F" w:rsidRPr="0096720F" w14:paraId="5E2468A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4A200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BC0BF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6720F" w:rsidRPr="0096720F" w14:paraId="6CFA759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D0ECDF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1C050C" w14:textId="3ABA91AF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Write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"The value you entered is not recognised"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)</w:t>
            </w:r>
          </w:p>
        </w:tc>
      </w:tr>
      <w:tr w:rsidR="0096720F" w:rsidRPr="0096720F" w14:paraId="01FAB337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7F53EA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31B4A" w14:textId="2273B15B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</w:t>
            </w:r>
            <w:r w:rsidR="002E21F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Write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NEWLINE)</w:t>
            </w:r>
          </w:p>
        </w:tc>
      </w:tr>
      <w:tr w:rsidR="0096720F" w:rsidRPr="0096720F" w14:paraId="508E4758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B9E37B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589664" w14:textId="4B67AE2C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   </w:t>
            </w:r>
            <w:r w:rsidR="009F3371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 </w:t>
            </w: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return</w:t>
            </w:r>
          </w:p>
        </w:tc>
      </w:tr>
      <w:tr w:rsidR="0096720F" w:rsidRPr="0096720F" w14:paraId="5069F42F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53E16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FAC526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    </w:t>
            </w:r>
            <w:r w:rsidR="00816EE3" w:rsidRPr="0096720F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EndIf</w:t>
            </w:r>
          </w:p>
        </w:tc>
      </w:tr>
      <w:tr w:rsidR="0096720F" w:rsidRPr="0096720F" w14:paraId="1E9326F1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C97D74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D2F14F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</w:p>
          <w:p w14:paraId="4BDE7E77" w14:textId="77777777" w:rsidR="009B7D31" w:rsidRPr="0096720F" w:rsidRDefault="00816EE3" w:rsidP="009B7D31">
            <w:pPr>
              <w:spacing w:after="0" w:line="300" w:lineRule="atLeast"/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b/>
                <w:color w:val="000000" w:themeColor="text1"/>
                <w:sz w:val="18"/>
                <w:szCs w:val="18"/>
                <w:lang w:eastAsia="en-JM"/>
              </w:rPr>
              <w:t>Stop Algorithm</w:t>
            </w:r>
          </w:p>
          <w:p w14:paraId="31A68555" w14:textId="77777777" w:rsidR="002E21F1" w:rsidRPr="0096720F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5C55C925" w14:textId="77777777" w:rsidR="002E21F1" w:rsidRPr="0096720F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62128447" w14:textId="77777777" w:rsidR="002E21F1" w:rsidRPr="0096720F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7B6990F3" w14:textId="77777777" w:rsidR="002E21F1" w:rsidRPr="0096720F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6391BE13" w14:textId="77777777" w:rsidR="009F3371" w:rsidRPr="0096720F" w:rsidRDefault="009F33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32"/>
                <w:szCs w:val="18"/>
                <w:lang w:eastAsia="en-JM"/>
              </w:rPr>
            </w:pPr>
          </w:p>
          <w:p w14:paraId="5756080D" w14:textId="77777777" w:rsidR="00C276F8" w:rsidRDefault="00C276F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32"/>
                <w:szCs w:val="18"/>
                <w:lang w:eastAsia="en-JM"/>
              </w:rPr>
            </w:pPr>
          </w:p>
          <w:p w14:paraId="1032C8F5" w14:textId="77777777" w:rsidR="00C276F8" w:rsidRDefault="00C276F8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32"/>
                <w:szCs w:val="18"/>
                <w:lang w:eastAsia="en-JM"/>
              </w:rPr>
            </w:pPr>
          </w:p>
          <w:p w14:paraId="1BEAAF78" w14:textId="77777777" w:rsidR="002E21F1" w:rsidRPr="0096720F" w:rsidRDefault="002C1A4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32"/>
                <w:szCs w:val="18"/>
                <w:lang w:eastAsia="en-JM"/>
              </w:rPr>
            </w:pPr>
            <w:r w:rsidRPr="0096720F">
              <w:rPr>
                <w:rFonts w:ascii="Consolas" w:eastAsia="Times New Roman" w:hAnsi="Consolas" w:cs="Segoe UI"/>
                <w:color w:val="000000" w:themeColor="text1"/>
                <w:sz w:val="32"/>
                <w:szCs w:val="18"/>
                <w:lang w:eastAsia="en-JM"/>
              </w:rPr>
              <w:lastRenderedPageBreak/>
              <w:t>UTILS.H</w:t>
            </w:r>
          </w:p>
          <w:p w14:paraId="155A455F" w14:textId="77777777" w:rsidR="002E21F1" w:rsidRPr="0096720F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10"/>
              <w:gridCol w:w="8533"/>
            </w:tblGrid>
            <w:tr w:rsidR="00C276F8" w:rsidRPr="0096720F" w14:paraId="7E7E81A0" w14:textId="77777777" w:rsidTr="00C276F8">
              <w:trPr>
                <w:gridAfter w:val="1"/>
              </w:trPr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323F885" w14:textId="77777777" w:rsidR="00C276F8" w:rsidRPr="0096720F" w:rsidRDefault="00C276F8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46729F3D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63FD78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3D22F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void addStudents(FILE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*)</w:t>
                  </w:r>
                </w:p>
              </w:tc>
            </w:tr>
            <w:tr w:rsidR="0096720F" w:rsidRPr="0096720F" w14:paraId="47B215BA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53D4A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110CC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E24753B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430D89B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F84A6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14A1B7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1BD5404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68FC5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BA53453" w14:textId="77777777" w:rsidR="002E21F1" w:rsidRPr="0096720F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void flushBuffer()</w:t>
                  </w:r>
                </w:p>
              </w:tc>
            </w:tr>
            <w:tr w:rsidR="0096720F" w:rsidRPr="0096720F" w14:paraId="625C030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F0F9B6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4C91C9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35C00BE3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EED531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199D65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fflush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stdin)</w:t>
                  </w:r>
                </w:p>
              </w:tc>
            </w:tr>
            <w:tr w:rsidR="0096720F" w:rsidRPr="0096720F" w14:paraId="014C880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394E64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253BB7E" w14:textId="6935D4EA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</w:t>
                  </w:r>
                  <w:r w:rsidR="00816EE3"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C276F8" w:rsidRPr="0096720F" w14:paraId="6E29A359" w14:textId="77777777" w:rsidTr="00C276F8">
              <w:trPr>
                <w:gridAfter w:val="1"/>
              </w:trPr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00A1674" w14:textId="77777777" w:rsidR="00C276F8" w:rsidRPr="0096720F" w:rsidRDefault="00C276F8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C276F8" w:rsidRPr="0096720F" w14:paraId="1E7BD2E1" w14:textId="77777777" w:rsidTr="00C276F8">
              <w:trPr>
                <w:gridAfter w:val="1"/>
              </w:trPr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E6C92A1" w14:textId="77777777" w:rsidR="00C276F8" w:rsidRPr="0096720F" w:rsidRDefault="00C276F8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C276F8" w:rsidRPr="0096720F" w14:paraId="35827809" w14:textId="77777777" w:rsidTr="00C276F8">
              <w:trPr>
                <w:gridAfter w:val="1"/>
              </w:trPr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F55BEF5" w14:textId="77777777" w:rsidR="00C276F8" w:rsidRPr="0096720F" w:rsidRDefault="00C276F8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2517D27B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943BFB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71ED68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4697D42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DF2745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B844E72" w14:textId="77777777" w:rsidR="00C276F8" w:rsidRDefault="00C276F8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DC2306C" w14:textId="77777777" w:rsidR="00C276F8" w:rsidRDefault="00C276F8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CC74580" w14:textId="77777777" w:rsidR="00C276F8" w:rsidRDefault="00C276F8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9658477" w14:textId="77777777" w:rsidR="002E21F1" w:rsidRPr="0096720F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void createClass(char cName[60], char tName[40],char tPass[40])</w:t>
                  </w:r>
                </w:p>
              </w:tc>
            </w:tr>
            <w:tr w:rsidR="0096720F" w:rsidRPr="0096720F" w14:paraId="3B2D838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B286A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0E48E2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505EBFF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C1C597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A2032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FILE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*ptr</w:t>
                  </w:r>
                </w:p>
              </w:tc>
            </w:tr>
            <w:tr w:rsidR="0096720F" w:rsidRPr="0096720F" w14:paraId="3D1626FA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60AA3E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13DDB63" w14:textId="77777777" w:rsidR="002E21F1" w:rsidRPr="0096720F" w:rsidRDefault="002E21F1" w:rsidP="009A6E3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3D63915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E21FA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EE474DA" w14:textId="7819AD71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char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*fileExtension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".txt"</w:t>
                  </w:r>
                </w:p>
              </w:tc>
            </w:tr>
            <w:tr w:rsidR="0096720F" w:rsidRPr="0096720F" w14:paraId="26CA157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FCC38C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8AC347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16690B4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726D5E7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1A577E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3F5A95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strcat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cName,fileExtension)</w:t>
                  </w:r>
                </w:p>
              </w:tc>
            </w:tr>
            <w:tr w:rsidR="0096720F" w:rsidRPr="0096720F" w14:paraId="0CF02C7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8CD02F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BF7CFEB" w14:textId="77777777" w:rsidR="002E21F1" w:rsidRPr="0096720F" w:rsidRDefault="002E21F1" w:rsidP="001A2350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CA42FA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OpenFile</w:t>
                  </w:r>
                  <w:r w:rsidR="001A2350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“</w:t>
                  </w:r>
                  <w:commentRangeStart w:id="2"/>
                  <w:r w:rsidR="001A2350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cName</w:t>
                  </w:r>
                  <w:commentRangeEnd w:id="2"/>
                  <w:r w:rsidR="009C0A75" w:rsidRPr="0096720F">
                    <w:rPr>
                      <w:rStyle w:val="CommentReference"/>
                      <w:color w:val="000000" w:themeColor="text1"/>
                    </w:rPr>
                    <w:commentReference w:id="2"/>
                  </w:r>
                  <w:r w:rsidR="001A2350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” for Write</w:t>
                  </w:r>
                </w:p>
              </w:tc>
            </w:tr>
            <w:tr w:rsidR="0096720F" w:rsidRPr="0096720F" w14:paraId="588308D0" w14:textId="77777777" w:rsidTr="00C276F8">
              <w:trPr>
                <w:trHeight w:val="720"/>
              </w:trPr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4E6664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EED9E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bookmarkStart w:id="3" w:name="_GoBack"/>
                  <w:bookmarkEnd w:id="3"/>
                </w:p>
                <w:p w14:paraId="772B7060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39D622FE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5F5E9C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17604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5C35D5D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7094CE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D72F1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816EE3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I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 (ptr)</w:t>
                  </w:r>
                  <w:r w:rsidR="00816EE3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96720F" w:rsidRPr="0096720F" w14:paraId="2AF4B7B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59E00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AF4C34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96720F" w:rsidRPr="0096720F" w14:paraId="70AD9ED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937B18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8A36D8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51020F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Write(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tName,tPass)</w:t>
                  </w:r>
                  <w:r w:rsidR="0051020F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o “cName” file</w:t>
                  </w:r>
                </w:p>
              </w:tc>
            </w:tr>
            <w:tr w:rsidR="0096720F" w:rsidRPr="0096720F" w14:paraId="0BC8182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B2C2C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7E6C96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addStudents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ptr)</w:t>
                  </w:r>
                </w:p>
              </w:tc>
            </w:tr>
            <w:tr w:rsidR="0096720F" w:rsidRPr="0096720F" w14:paraId="1BD09BA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5282E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675AF3D" w14:textId="77777777" w:rsidR="002E21F1" w:rsidRPr="0096720F" w:rsidRDefault="002E21F1" w:rsidP="009F27B9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Write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6E11FF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"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Class Created successfully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1822F74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EFAC6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1B5023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E40BF4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CloseFile</w:t>
                  </w:r>
                  <w:r w:rsidR="00FE150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“cName”</w:t>
                  </w:r>
                </w:p>
              </w:tc>
            </w:tr>
            <w:tr w:rsidR="0096720F" w:rsidRPr="0096720F" w14:paraId="3F5C826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075764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5483D1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else</w:t>
                  </w:r>
                </w:p>
              </w:tc>
            </w:tr>
            <w:tr w:rsidR="0096720F" w:rsidRPr="0096720F" w14:paraId="0337B945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02BA1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2A947E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96720F" w:rsidRPr="0096720F" w14:paraId="54514C4E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BCB2B7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C4F2BD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Write (NEWLINE)</w:t>
                  </w:r>
                </w:p>
              </w:tc>
            </w:tr>
            <w:tr w:rsidR="0096720F" w:rsidRPr="0096720F" w14:paraId="5FB6D1F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DE9374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6FAD47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perror("Error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6CE1635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3A1FC0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84E3F5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Write (NEWLINE)</w:t>
                  </w:r>
                </w:p>
              </w:tc>
            </w:tr>
            <w:tr w:rsidR="0096720F" w:rsidRPr="0096720F" w14:paraId="62117E2E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DAD065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D98D6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exit(1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72FFE71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422908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D0FD23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816EE3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ndIf</w:t>
                  </w:r>
                </w:p>
              </w:tc>
            </w:tr>
            <w:tr w:rsidR="0096720F" w:rsidRPr="0096720F" w14:paraId="3F68089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E511AC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135F211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87DDBD9" w14:textId="77777777" w:rsidR="002E21F1" w:rsidRPr="0096720F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96720F" w:rsidRPr="0096720F" w14:paraId="2BDB919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1DA2B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F8A3A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9ABB8C0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44CA3FE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16D20A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D9466F2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13E138D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580E68F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D19C9B9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6632B85" w14:textId="77777777" w:rsidR="00C276F8" w:rsidRDefault="00C276F8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28A757D" w14:textId="77777777" w:rsidR="002E21F1" w:rsidRPr="0096720F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bool loginTeacher(char tName[40],char tPass[40],FILE *fp)</w:t>
                  </w:r>
                </w:p>
              </w:tc>
            </w:tr>
            <w:tr w:rsidR="0096720F" w:rsidRPr="0096720F" w14:paraId="7E46457A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E029F1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59E203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3E5ACD4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8E44A4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903B59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207E300E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82120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2F7EFD8" w14:textId="77777777" w:rsidR="009F337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  <w:p w14:paraId="64FB8730" w14:textId="7BDFBE81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</w:t>
                  </w:r>
                  <w:r w:rsidR="00816EE3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If</w:t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(fp)</w:t>
                  </w:r>
                  <w:r w:rsidR="00816EE3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96720F" w:rsidRPr="0096720F" w14:paraId="191BE8BE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40646F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FDDC00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96720F" w:rsidRPr="0096720F" w14:paraId="55021A5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EBC769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F1EA08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char readUsername[40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96720F" w:rsidRPr="0096720F" w14:paraId="7FD78AC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B847D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4A9596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char readPassword[40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96720F" w:rsidRPr="0096720F" w14:paraId="77F12DE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AF3BD4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3B0FD4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451F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ad(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adUsername,readPassword)</w:t>
                  </w:r>
                  <w:r w:rsidR="006451F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from “className” file</w:t>
                  </w:r>
                </w:p>
              </w:tc>
            </w:tr>
            <w:tr w:rsidR="0096720F" w:rsidRPr="0096720F" w14:paraId="34F2833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A7B286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1CA9CE9" w14:textId="77777777" w:rsidR="002E21F1" w:rsidRPr="0096720F" w:rsidRDefault="00E40BF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</w:t>
                  </w:r>
                </w:p>
              </w:tc>
            </w:tr>
            <w:tr w:rsidR="0096720F" w:rsidRPr="0096720F" w14:paraId="0584A0B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6A0B66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E81D2E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CF53C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I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 (strcmp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(readPassword,tPass)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</w:t>
                  </w:r>
                  <w:r w:rsidR="006451F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and</w:t>
                  </w:r>
                </w:p>
              </w:tc>
            </w:tr>
            <w:tr w:rsidR="0096720F" w:rsidRPr="0096720F" w14:paraId="22213EC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165A5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0943E2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strcmp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(readUsername,tName)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)</w:t>
                  </w:r>
                  <w:r w:rsidR="00816EE3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96720F" w:rsidRPr="0096720F" w14:paraId="5F0F15F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0712AC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0823A9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96720F" w:rsidRPr="0096720F" w14:paraId="7834FE8B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0CA6D6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0D4365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return true</w:t>
                  </w:r>
                </w:p>
              </w:tc>
            </w:tr>
            <w:tr w:rsidR="0096720F" w:rsidRPr="0096720F" w14:paraId="038B607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416060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BF1BA77" w14:textId="3E1F775F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96720F" w:rsidRPr="0096720F" w14:paraId="6F05A9B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008B2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0E7FDE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96720F" w:rsidRPr="0096720F" w14:paraId="5368098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74BCC6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1ED9B35" w14:textId="58333E65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"User name and/or password is incorrect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147F4143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4298F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F357E1" w14:textId="71BE3833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return false</w:t>
                  </w:r>
                </w:p>
              </w:tc>
            </w:tr>
            <w:tr w:rsidR="0096720F" w:rsidRPr="0096720F" w14:paraId="42059C7F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0F757D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F0DAC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96720F" w:rsidRPr="0096720F" w14:paraId="1AB8B0B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C51814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DDAB75A" w14:textId="297EDF0F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96720F" w:rsidRPr="0096720F" w14:paraId="3AD6227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A603F1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9610A5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96720F" w:rsidRPr="0096720F" w14:paraId="64CB0AF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3F502E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97E13D1" w14:textId="034016E6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turn false</w:t>
                  </w:r>
                </w:p>
              </w:tc>
            </w:tr>
            <w:tr w:rsidR="0096720F" w:rsidRPr="0096720F" w14:paraId="4559245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C70C85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C1F82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816EE3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ndIf</w:t>
                  </w:r>
                </w:p>
              </w:tc>
            </w:tr>
            <w:tr w:rsidR="0096720F" w:rsidRPr="0096720F" w14:paraId="724D0D5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7D3FE5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FD33EC" w14:textId="77777777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</w:t>
                  </w:r>
                  <w:r w:rsidR="00816EE3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ndIf</w:t>
                  </w:r>
                </w:p>
                <w:p w14:paraId="6AD11630" w14:textId="76BDD8DF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EndIf</w:t>
                  </w:r>
                </w:p>
              </w:tc>
            </w:tr>
            <w:tr w:rsidR="0096720F" w:rsidRPr="0096720F" w14:paraId="3BD49AAF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04F38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60076AA" w14:textId="67BFA4BB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EndIf</w:t>
                  </w:r>
                </w:p>
                <w:p w14:paraId="4CBB1DDE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B60F215" w14:textId="1843253A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Stop Algorithm</w:t>
                  </w:r>
                </w:p>
                <w:p w14:paraId="5AD516B2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1B68562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63EF44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2D42C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223FF69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CBD683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1759CDA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80F2173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954B8BC" w14:textId="77777777" w:rsidR="002E21F1" w:rsidRPr="0096720F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void addStudents(FILE *fp)</w:t>
                  </w:r>
                </w:p>
              </w:tc>
            </w:tr>
            <w:tr w:rsidR="0096720F" w:rsidRPr="0096720F" w14:paraId="54FF0C6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AE2CC3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9C1A5B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7127DC0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78B009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66F94B" w14:textId="77777777" w:rsidR="009F337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  <w:p w14:paraId="0AA182E9" w14:textId="41F701FF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size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</w:t>
                  </w:r>
                </w:p>
              </w:tc>
            </w:tr>
            <w:tr w:rsidR="0096720F" w:rsidRPr="0096720F" w14:paraId="6DDFB67D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130683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1AA2A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21E6E9EA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A68CBF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166055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"Please enter the amount of students that are in the class :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43DFFDC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2A888A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68F55E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ad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size)</w:t>
                  </w:r>
                </w:p>
              </w:tc>
            </w:tr>
            <w:tr w:rsidR="0096720F" w:rsidRPr="0096720F" w14:paraId="453165E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3167F6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214A7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struct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udent students[size]</w:t>
                  </w:r>
                </w:p>
              </w:tc>
            </w:tr>
            <w:tr w:rsidR="0096720F" w:rsidRPr="0096720F" w14:paraId="63FFEA3E" w14:textId="77777777" w:rsidTr="00C276F8">
              <w:trPr>
                <w:gridAfter w:val="1"/>
              </w:trPr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31E6C9D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5F3CDF6C" w14:textId="77777777" w:rsidTr="00C276F8">
              <w:trPr>
                <w:gridAfter w:val="1"/>
              </w:trPr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BCA2B88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52C01DD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D54214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97FF8E2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EE2C4E1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F8D81F9" w14:textId="63F42647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</w:t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or (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i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</w:t>
                  </w:r>
                  <w:r w:rsidR="00551E3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 &lt; size</w:t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do</w:t>
                  </w:r>
                </w:p>
              </w:tc>
            </w:tr>
            <w:tr w:rsidR="0096720F" w:rsidRPr="0096720F" w14:paraId="6DFF0D1D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F45F95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A7BE4A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96720F" w:rsidRPr="0096720F" w14:paraId="58636D3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CA711C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063313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x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 + 1</w:t>
                  </w:r>
                </w:p>
              </w:tc>
            </w:tr>
            <w:tr w:rsidR="0096720F" w:rsidRPr="0096720F" w14:paraId="7C36C02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626C5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E4164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"Please enter student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full name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96720F" w:rsidRPr="0096720F" w14:paraId="5E875A7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76CB1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75A4EA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249A8C6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9A586E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E3439C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gets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students[i].fullName)</w:t>
                  </w:r>
                </w:p>
              </w:tc>
            </w:tr>
            <w:tr w:rsidR="0096720F" w:rsidRPr="0096720F" w14:paraId="0641613A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808E27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7E5F9E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CAFFB1C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3354EBF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3BB1E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E23ED5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Mathematics average grade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96720F" w:rsidRPr="0096720F" w14:paraId="50704D3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ED0F8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079EC7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75A12D8B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F4F309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C07E32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Read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students[i].mathGrade)</w:t>
                  </w:r>
                </w:p>
              </w:tc>
            </w:tr>
            <w:tr w:rsidR="0096720F" w:rsidRPr="0096720F" w14:paraId="317D10C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35D356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9D7108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AA1EFE5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5B792E5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5F8EA5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4231B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nglish average grade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96720F" w:rsidRPr="0096720F" w14:paraId="6440408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F38DA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48F306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6455B33B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FF91AF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28D5DD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Read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students[i].engGrade)</w:t>
                  </w:r>
                </w:p>
              </w:tc>
            </w:tr>
            <w:tr w:rsidR="0096720F" w:rsidRPr="0096720F" w14:paraId="63C58AB3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C9CC2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A8E4D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85F86DC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6817D003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66DAA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0DE380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Physical Education average grade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96720F" w:rsidRPr="0096720F" w14:paraId="59C7552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493E5C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8E2A45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50D223F5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199D5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4B50D7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Read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students[i].phyEdGrade)</w:t>
                  </w:r>
                </w:p>
              </w:tc>
            </w:tr>
            <w:tr w:rsidR="0096720F" w:rsidRPr="0096720F" w14:paraId="761DC8F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8BA61C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458E6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4748BA3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4DAA21BA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FB3F3B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59985A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Integrated Science average grade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96720F" w:rsidRPr="0096720F" w14:paraId="3D032D35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2DCBB4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909836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6FFAED2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DEA30D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C60286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Read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students[i].inteSciGrade)</w:t>
                  </w:r>
                </w:p>
              </w:tc>
            </w:tr>
            <w:tr w:rsidR="0096720F" w:rsidRPr="0096720F" w14:paraId="55DF2D0F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67F28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D0732C" w14:textId="01706832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</w:t>
                  </w:r>
                  <w:r w:rsidR="00551E3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ndFor</w:t>
                  </w:r>
                </w:p>
              </w:tc>
            </w:tr>
            <w:tr w:rsidR="0096720F" w:rsidRPr="0096720F" w14:paraId="46AA831A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D07CA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4A00B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C09FFE4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76F836FD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745BE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F6967F" w14:textId="286D5753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</w:t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or</w:t>
                  </w:r>
                  <w:r w:rsidR="00551E3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(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 i</w:t>
                  </w:r>
                  <w:r w:rsidR="00551E3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&lt; size</w:t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do</w:t>
                  </w:r>
                </w:p>
              </w:tc>
            </w:tr>
            <w:tr w:rsidR="0096720F" w:rsidRPr="0096720F" w14:paraId="7B03EC70" w14:textId="77777777" w:rsidTr="00C276F8">
              <w:trPr>
                <w:gridAfter w:val="1"/>
              </w:trPr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B62723C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12CB7E3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0927AF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E8581A5" w14:textId="26D0AB0F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="001A2350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Write</w:t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fp,students[i].fullName,students[i].mathGrade,students[i].engGrade,students[i].phyEd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Grade,students[i].inteSciGrade)</w:t>
                  </w:r>
                  <w:r w:rsidR="001A2350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o “className” file</w:t>
                  </w:r>
                </w:p>
              </w:tc>
            </w:tr>
            <w:tr w:rsidR="0096720F" w:rsidRPr="0096720F" w14:paraId="38DB1183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3B5035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4D8C13" w14:textId="77777777" w:rsidR="006451F2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  <w:p w14:paraId="24039796" w14:textId="77777777" w:rsidR="002E21F1" w:rsidRPr="0096720F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ndFor</w:t>
                  </w:r>
                </w:p>
              </w:tc>
            </w:tr>
            <w:tr w:rsidR="0096720F" w:rsidRPr="0096720F" w14:paraId="0DD9DF9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73B950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863EF72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3D0D721" w14:textId="77777777" w:rsidR="002E21F1" w:rsidRPr="0096720F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96720F" w:rsidRPr="0096720F" w14:paraId="3CA772F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A62513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8D32DE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895FA12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281B034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EF2FD5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E5F31C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CAC350B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AEE03F7" w14:textId="4B78DA46" w:rsidR="002E21F1" w:rsidRPr="0096720F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void addStudent</w:t>
                  </w:r>
                  <w:r w:rsidR="00EC0A28"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s_Abstract</w:t>
                  </w:r>
                  <w:r w:rsidR="002E21F1"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20897A3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F58BD5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A65701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20E8A8C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5219C3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572D1D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char tUsername[40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96720F" w:rsidRPr="0096720F" w14:paraId="2A8CFD2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9FB05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13BB49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char tPass[40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96720F" w:rsidRPr="0096720F" w14:paraId="163B5C4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DD855E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F6524A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char className[40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96720F" w:rsidRPr="0096720F" w14:paraId="4E8BCCFA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E4EF7C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83DEF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C0E6028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58C608FF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44362C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30F22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6E11FF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"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Please enter the class you'd like to add the student to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22B729D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054082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C8F6F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6A88092D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7CBE08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370D42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gets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className)</w:t>
                  </w:r>
                </w:p>
              </w:tc>
            </w:tr>
            <w:tr w:rsidR="0096720F" w:rsidRPr="0096720F" w14:paraId="620367C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FD4ECD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68F111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98F1AC9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47D55995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7B170E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D44EA1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strcat(className,".txt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22F4716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EDA922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226BB84" w14:textId="398906B3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9A6E3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OpenFile</w:t>
                  </w:r>
                  <w:r w:rsidR="001A2350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“className” for Read</w:t>
                  </w:r>
                </w:p>
              </w:tc>
            </w:tr>
            <w:tr w:rsidR="0096720F" w:rsidRPr="0096720F" w14:paraId="7C50AE4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AF239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7F5E21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EEEDAE8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112EA84D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E39C16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8BCE1C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"Please enter username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0989F433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FB420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31FE46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12C5AEC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C6A058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A62939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gets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tUsername)</w:t>
                  </w:r>
                </w:p>
              </w:tc>
            </w:tr>
            <w:tr w:rsidR="0096720F" w:rsidRPr="0096720F" w14:paraId="46BDC7F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4CEB95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AA4A6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4F42F0D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035469B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ACF1B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AC2196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"Please enter password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42298DF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86781D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ED0D7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606155B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37A4A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4B5754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gets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tPass)</w:t>
                  </w:r>
                </w:p>
              </w:tc>
            </w:tr>
            <w:tr w:rsidR="0096720F" w:rsidRPr="0096720F" w14:paraId="4148F1BB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21884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E74B90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EEAD060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16E6613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66E5A5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8C996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bool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sLogged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loginTeach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tUsername,tPass,fp)</w:t>
                  </w:r>
                </w:p>
              </w:tc>
            </w:tr>
            <w:tr w:rsidR="0096720F" w:rsidRPr="0096720F" w14:paraId="2D3631CA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F2CF9A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B72B17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A0E2F38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5F7F448F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320DFF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F3BAD96" w14:textId="4FC50308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="00CA42FA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OpenFile</w:t>
                  </w:r>
                  <w:r w:rsidR="001A2350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“className”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or Appending</w:t>
                  </w:r>
                </w:p>
              </w:tc>
            </w:tr>
            <w:tr w:rsidR="0096720F" w:rsidRPr="0096720F" w14:paraId="1996A0B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075FF8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9D8FF9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4D20F02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15EC46B3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29F351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1B66222" w14:textId="0D49BDB2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551E3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I</w:t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 (isLogged)</w:t>
                  </w:r>
                  <w:r w:rsidR="00551E3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  <w:tbl>
                  <w:tblPr>
                    <w:tblW w:w="0" w:type="auto"/>
                    <w:shd w:val="clear" w:color="auto" w:fill="FFFFFF"/>
                    <w:tblCellMar>
                      <w:top w:w="15" w:type="dxa"/>
                      <w:left w:w="15" w:type="dxa"/>
                      <w:bottom w:w="15" w:type="dxa"/>
                      <w:right w:w="15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399"/>
                    <w:gridCol w:w="6947"/>
                  </w:tblGrid>
                  <w:tr w:rsidR="0096720F" w:rsidRPr="0096720F" w14:paraId="0307F1F9" w14:textId="77777777" w:rsidTr="009F3371">
                    <w:tc>
                      <w:tcPr>
                        <w:tcW w:w="399" w:type="dxa"/>
                        <w:shd w:val="clear" w:color="auto" w:fill="FFFFFF"/>
                        <w:noWrap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1A96D7F7" w14:textId="77777777" w:rsidR="00030BC0" w:rsidRPr="0096720F" w:rsidRDefault="00030BC0" w:rsidP="00030BC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</w:tc>
                    <w:tc>
                      <w:tcPr>
                        <w:tcW w:w="6947" w:type="dxa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58D2DE17" w14:textId="77777777" w:rsidR="009F3371" w:rsidRPr="0096720F" w:rsidRDefault="009F3371" w:rsidP="00030BC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  <w:p w14:paraId="27E7CF49" w14:textId="038BD246" w:rsidR="00030BC0" w:rsidRPr="0096720F" w:rsidRDefault="00591678" w:rsidP="00030BC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>Write</w:t>
                        </w:r>
                        <w:r w:rsidR="00030BC0"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>("Please enter the amount of students you would like to add."</w:t>
                        </w: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>)</w:t>
                        </w:r>
                      </w:p>
                    </w:tc>
                  </w:tr>
                  <w:tr w:rsidR="0096720F" w:rsidRPr="0096720F" w14:paraId="50C98694" w14:textId="77777777" w:rsidTr="009F3371">
                    <w:tc>
                      <w:tcPr>
                        <w:tcW w:w="399" w:type="dxa"/>
                        <w:shd w:val="clear" w:color="auto" w:fill="FFFFFF"/>
                        <w:noWrap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62DA97C0" w14:textId="77777777" w:rsidR="00030BC0" w:rsidRPr="0096720F" w:rsidRDefault="00030BC0" w:rsidP="00030BC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</w:tc>
                    <w:tc>
                      <w:tcPr>
                        <w:tcW w:w="6947" w:type="dxa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76FC86BA" w14:textId="0F1D60D7" w:rsidR="00030BC0" w:rsidRPr="0096720F" w:rsidRDefault="00591678" w:rsidP="00030BC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 xml:space="preserve">numStud </w:t>
                        </w: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sym w:font="Wingdings" w:char="F0DF"/>
                        </w:r>
                        <w:r w:rsidR="00030BC0"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 xml:space="preserve"> 0</w:t>
                        </w:r>
                      </w:p>
                    </w:tc>
                  </w:tr>
                  <w:tr w:rsidR="0096720F" w:rsidRPr="0096720F" w14:paraId="34BA06E5" w14:textId="77777777" w:rsidTr="009F3371">
                    <w:tc>
                      <w:tcPr>
                        <w:tcW w:w="399" w:type="dxa"/>
                        <w:shd w:val="clear" w:color="auto" w:fill="FFFFFF"/>
                        <w:noWrap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5E3CC317" w14:textId="77777777" w:rsidR="00030BC0" w:rsidRPr="0096720F" w:rsidRDefault="00030BC0" w:rsidP="00030BC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</w:tc>
                    <w:tc>
                      <w:tcPr>
                        <w:tcW w:w="6947" w:type="dxa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5C1535B3" w14:textId="7518E069" w:rsidR="00030BC0" w:rsidRPr="0096720F" w:rsidRDefault="00030BC0" w:rsidP="00030BC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>fflush</w:t>
                        </w:r>
                        <w:r w:rsidR="00591678"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>(stdin)</w:t>
                        </w:r>
                      </w:p>
                    </w:tc>
                  </w:tr>
                  <w:tr w:rsidR="0096720F" w:rsidRPr="0096720F" w14:paraId="632EF4A9" w14:textId="77777777" w:rsidTr="009F3371">
                    <w:tc>
                      <w:tcPr>
                        <w:tcW w:w="399" w:type="dxa"/>
                        <w:shd w:val="clear" w:color="auto" w:fill="FFFFFF"/>
                        <w:noWrap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5FA74420" w14:textId="77777777" w:rsidR="00030BC0" w:rsidRPr="0096720F" w:rsidRDefault="00030BC0" w:rsidP="00030BC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</w:tc>
                    <w:tc>
                      <w:tcPr>
                        <w:tcW w:w="6947" w:type="dxa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2EED5DA9" w14:textId="566600D9" w:rsidR="00030BC0" w:rsidRPr="0096720F" w:rsidRDefault="00591678" w:rsidP="00591678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>Read (numStud)</w:t>
                        </w:r>
                      </w:p>
                    </w:tc>
                  </w:tr>
                  <w:tr w:rsidR="0096720F" w:rsidRPr="0096720F" w14:paraId="790BCEEE" w14:textId="77777777" w:rsidTr="009F3371">
                    <w:tc>
                      <w:tcPr>
                        <w:tcW w:w="399" w:type="dxa"/>
                        <w:shd w:val="clear" w:color="auto" w:fill="FFFFFF"/>
                        <w:noWrap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1B6CD030" w14:textId="77777777" w:rsidR="00030BC0" w:rsidRPr="0096720F" w:rsidRDefault="00030BC0" w:rsidP="00030BC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</w:tc>
                    <w:tc>
                      <w:tcPr>
                        <w:tcW w:w="6947" w:type="dxa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387B7E48" w14:textId="77777777" w:rsidR="00030BC0" w:rsidRPr="0096720F" w:rsidRDefault="00030BC0" w:rsidP="00030BC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</w:p>
                      <w:p w14:paraId="74A85683" w14:textId="77777777" w:rsidR="00030BC0" w:rsidRPr="0096720F" w:rsidRDefault="00030BC0" w:rsidP="00030BC0">
                        <w:pPr>
                          <w:spacing w:after="0" w:line="300" w:lineRule="atLeast"/>
                          <w:jc w:val="right"/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0"/>
                            <w:szCs w:val="20"/>
                            <w:lang w:eastAsia="en-JM"/>
                          </w:rPr>
                        </w:pPr>
                      </w:p>
                    </w:tc>
                  </w:tr>
                  <w:tr w:rsidR="0096720F" w:rsidRPr="0096720F" w14:paraId="690D6898" w14:textId="77777777" w:rsidTr="009F3371">
                    <w:tc>
                      <w:tcPr>
                        <w:tcW w:w="399" w:type="dxa"/>
                        <w:shd w:val="clear" w:color="auto" w:fill="FFFFFF"/>
                        <w:noWrap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550E7DAA" w14:textId="77777777" w:rsidR="00030BC0" w:rsidRPr="0096720F" w:rsidRDefault="00030BC0" w:rsidP="00030BC0">
                        <w:pPr>
                          <w:spacing w:after="0" w:line="300" w:lineRule="atLeast"/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0"/>
                            <w:szCs w:val="20"/>
                            <w:lang w:eastAsia="en-JM"/>
                          </w:rPr>
                        </w:pPr>
                      </w:p>
                    </w:tc>
                    <w:tc>
                      <w:tcPr>
                        <w:tcW w:w="6947" w:type="dxa"/>
                        <w:shd w:val="clear" w:color="auto" w:fill="FFFFFF"/>
                        <w:tcMar>
                          <w:top w:w="0" w:type="dxa"/>
                          <w:left w:w="150" w:type="dxa"/>
                          <w:bottom w:w="0" w:type="dxa"/>
                          <w:right w:w="150" w:type="dxa"/>
                        </w:tcMar>
                        <w:hideMark/>
                      </w:tcPr>
                      <w:p w14:paraId="27F7D0AE" w14:textId="07C8AEF5" w:rsidR="00030BC0" w:rsidRPr="0096720F" w:rsidRDefault="00030BC0" w:rsidP="00030BC0">
                        <w:pPr>
                          <w:spacing w:after="0" w:line="300" w:lineRule="atLeast"/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</w:pPr>
                        <w:r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>struct</w:t>
                        </w:r>
                        <w:r w:rsidR="00570517" w:rsidRPr="0096720F">
                          <w:rPr>
                            <w:rFonts w:ascii="Consolas" w:eastAsia="Times New Roman" w:hAnsi="Consolas" w:cs="Segoe UI"/>
                            <w:color w:val="000000" w:themeColor="text1"/>
                            <w:sz w:val="18"/>
                            <w:szCs w:val="18"/>
                            <w:lang w:eastAsia="en-JM"/>
                          </w:rPr>
                          <w:t xml:space="preserve"> Student students[numStud]</w:t>
                        </w:r>
                      </w:p>
                    </w:tc>
                  </w:tr>
                </w:tbl>
                <w:p w14:paraId="70C37855" w14:textId="77777777" w:rsidR="00030BC0" w:rsidRPr="0096720F" w:rsidRDefault="00030BC0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779C8FF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460F13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12503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96720F" w:rsidRPr="0096720F" w14:paraId="3DC78C8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4C013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A903B8D" w14:textId="77777777" w:rsidR="00030BC0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  <w:p w14:paraId="1AD6CEC8" w14:textId="05BBC35A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F</w:t>
                  </w:r>
                  <w:r w:rsidR="00591678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or (i </w:t>
                  </w:r>
                  <w:r w:rsidR="00591678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570517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591678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0 </w:t>
                  </w:r>
                  <w:r w:rsidR="00570517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</w:t>
                  </w:r>
                  <w:r w:rsidR="00591678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&lt; numStud</w:t>
                  </w:r>
                  <w:r w:rsidR="00570517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)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do</w:t>
                  </w:r>
                </w:p>
              </w:tc>
            </w:tr>
            <w:tr w:rsidR="0096720F" w:rsidRPr="0096720F" w14:paraId="0D32E27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B67B20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9C0508" w14:textId="77777777" w:rsidR="00030BC0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</w:t>
                  </w:r>
                </w:p>
                <w:p w14:paraId="4524DC38" w14:textId="2E4CDF23" w:rsidR="00570517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570517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a </w:t>
                  </w:r>
                  <w:r w:rsidR="00570517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570517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 + 1</w:t>
                  </w:r>
                </w:p>
                <w:p w14:paraId="4426525F" w14:textId="56190F7D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6E11FF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"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Please enter student full name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55F8B31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4262AB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742BA79" w14:textId="1A741D15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7AADCF73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0FC1C7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2DC5B78" w14:textId="6D3D44BA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gets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student.fullName)</w:t>
                  </w:r>
                </w:p>
              </w:tc>
            </w:tr>
            <w:tr w:rsidR="0096720F" w:rsidRPr="0096720F" w14:paraId="09389AA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8FC6C3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6D009C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61470CF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6D073A0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91D06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3F51A86" w14:textId="62827D4B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"Please enter student Mathematics average grade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651FFDF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49227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BBEA80" w14:textId="430D8B79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5166B5D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75F329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A25A639" w14:textId="79AC8A01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Read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student.mathGrade)</w:t>
                  </w:r>
                </w:p>
              </w:tc>
            </w:tr>
            <w:tr w:rsidR="0096720F" w:rsidRPr="0096720F" w14:paraId="422A4B2D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C5AF0D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7D64BF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32DE154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495B50F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B92DA5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BCED8AD" w14:textId="40F38AED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"Please enter student English average grade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0C01D06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3E182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C308242" w14:textId="5A257AB1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6248900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A4E2A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C96DA7C" w14:textId="49893BF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Read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student.engGrad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)</w:t>
                  </w:r>
                </w:p>
              </w:tc>
            </w:tr>
            <w:tr w:rsidR="0096720F" w:rsidRPr="0096720F" w14:paraId="18DDB30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4CA333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1C64B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8503A69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27447155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C28CD3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4554BAA" w14:textId="6377C4A1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"Please enter student Physical Education average grade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74CB868F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7BC82A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5EDF48C" w14:textId="75734DAC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5624447A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EF604C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F21FE43" w14:textId="08738D8A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Read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student.phyEdGrade)</w:t>
                  </w:r>
                </w:p>
              </w:tc>
            </w:tr>
            <w:tr w:rsidR="0096720F" w:rsidRPr="0096720F" w14:paraId="4AB32B2D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863EB2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40905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3EEC974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69936D7F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68C347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C682C4" w14:textId="5B48914F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"Please enter student Integrated Science average grade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79F0E3CF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7DC883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263639A" w14:textId="09FB73F2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3D6C88C3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960666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44332F" w14:textId="0E9BC224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Read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student.inteSciGrade)</w:t>
                  </w:r>
                </w:p>
              </w:tc>
            </w:tr>
            <w:tr w:rsidR="0096720F" w:rsidRPr="0096720F" w14:paraId="1D3CC53D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7C76FE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91C4982" w14:textId="60FF0AC9" w:rsidR="002E21F1" w:rsidRPr="0096720F" w:rsidRDefault="00E40BF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WriteFile(fp,</w:t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student.fullName,student.mathGrade,student.engGrade,student.p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hyEdGrade,student.inteSciGrade)</w:t>
                  </w:r>
                </w:p>
              </w:tc>
            </w:tr>
            <w:tr w:rsidR="0096720F" w:rsidRPr="0096720F" w14:paraId="65DEAD9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F6773C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21D5630" w14:textId="7799DEE4" w:rsidR="00591678" w:rsidRPr="0096720F" w:rsidRDefault="00591678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Write ("Student added successfully")</w:t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  <w:p w14:paraId="2A99CEB1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  <w:p w14:paraId="1C3429A8" w14:textId="7DB32BB6" w:rsidR="00591678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</w:t>
                  </w:r>
                  <w:r w:rsidR="00591678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ndFor</w:t>
                  </w:r>
                </w:p>
                <w:p w14:paraId="7ED2539D" w14:textId="5DA0D79B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E40BF4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CloseFile</w:t>
                  </w:r>
                  <w:r w:rsidR="00FE150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“className”</w:t>
                  </w:r>
                </w:p>
              </w:tc>
            </w:tr>
            <w:tr w:rsidR="0096720F" w:rsidRPr="0096720F" w14:paraId="4C4C2795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AFC4C23" w14:textId="7B876DC3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AB54D26" w14:textId="7806CF27" w:rsidR="00591678" w:rsidRPr="0096720F" w:rsidRDefault="00591678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5D6A7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2CB4CC1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26882FB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097641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E677A0" w14:textId="7363EAA3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6D60670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19B12E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306A07" w14:textId="7E7C4420" w:rsidR="002E21F1" w:rsidRPr="0096720F" w:rsidRDefault="009F3371" w:rsidP="00591678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591678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ndIf</w:t>
                  </w:r>
                </w:p>
              </w:tc>
            </w:tr>
            <w:tr w:rsidR="0096720F" w:rsidRPr="0096720F" w14:paraId="300431DE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65D8B9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C169C9" w14:textId="004E7245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551E36"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96720F" w:rsidRPr="0096720F" w14:paraId="358D733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BF9D03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9B59B2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70E2AD1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79005F3A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E8AA07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C82713E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7739A1C8" w14:textId="77777777" w:rsidR="002E21F1" w:rsidRPr="0096720F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void removeStudent()</w:t>
                  </w:r>
                </w:p>
              </w:tc>
            </w:tr>
            <w:tr w:rsidR="0096720F" w:rsidRPr="0096720F" w14:paraId="0DDA156D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E5231B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4A779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0479B65E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274B3F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28DB8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char tUsername[40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96720F" w:rsidRPr="0096720F" w14:paraId="4F58D8AD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55D7B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442523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char tPass[40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96720F" w:rsidRPr="0096720F" w14:paraId="390D7BF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E7D56B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756E1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char className[40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96720F" w:rsidRPr="0096720F" w14:paraId="253222E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559862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67B59D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char studentName[40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96720F" w:rsidRPr="0096720F" w14:paraId="4AA9D53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F72190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736762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F5FD636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6284611E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065AC1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787098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6E11FF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"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Please enter the class you'd like to add the student to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58966BD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B8EB22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C54B45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392E6E85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DB38D2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C3A71D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gets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className)</w:t>
                  </w:r>
                </w:p>
              </w:tc>
            </w:tr>
            <w:tr w:rsidR="0096720F" w:rsidRPr="0096720F" w14:paraId="63EC622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52B23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08CCAC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44B9DAB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644CC1AB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E7DE1A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E47D1E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strcat(className,".txt"); // add .txt to the file extension</w:t>
                  </w:r>
                </w:p>
              </w:tc>
            </w:tr>
            <w:tr w:rsidR="0096720F" w:rsidRPr="0096720F" w14:paraId="17ED3EE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FAE97C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01CB9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CA42FA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OpenFile</w:t>
                  </w:r>
                  <w:r w:rsidR="001A2350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“className” Read</w:t>
                  </w:r>
                </w:p>
              </w:tc>
            </w:tr>
            <w:tr w:rsidR="0096720F" w:rsidRPr="0096720F" w14:paraId="34DABF5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392B08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D8A327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9BF8EEC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309390F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EB2AA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CFE51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"Please enter username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3430EE4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82C709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BE891D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08733B2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431101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42884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gets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tUsername)</w:t>
                  </w:r>
                </w:p>
              </w:tc>
            </w:tr>
            <w:tr w:rsidR="0096720F" w:rsidRPr="0096720F" w14:paraId="00A5DDF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7B015F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47685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379BF1F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5017C67E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641B83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45854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"Please enter password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3DB0338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B26C2B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08B26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683DD502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BB5279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FBCC77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gets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tPass)</w:t>
                  </w:r>
                </w:p>
              </w:tc>
            </w:tr>
            <w:tr w:rsidR="0096720F" w:rsidRPr="0096720F" w14:paraId="65D3F19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7219C5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76D38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1C9D9E70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6408003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EE85C4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329575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"Please enter student that you'd like to remove : 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96720F" w:rsidRPr="0096720F" w14:paraId="4B3D567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1FC270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1711B9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flushBuffer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96720F" w:rsidRPr="0096720F" w14:paraId="33EB836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B2AD37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4FE897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gets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studentName)</w:t>
                  </w:r>
                </w:p>
              </w:tc>
            </w:tr>
            <w:tr w:rsidR="0096720F" w:rsidRPr="0096720F" w14:paraId="3846FA0D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1CC79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422603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5D144BE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3D1A733E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F3941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845E1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struct Student students[100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96720F" w:rsidRPr="0096720F" w14:paraId="12E96EB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AC3F80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B0EEA9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64AE96A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3C346E6E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0480DF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74D514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bool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sLogged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loginTeacher(tUsernam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,tPass,fp)</w:t>
                  </w:r>
                </w:p>
              </w:tc>
            </w:tr>
            <w:tr w:rsidR="0096720F" w:rsidRPr="0096720F" w14:paraId="0A85DD06" w14:textId="77777777" w:rsidTr="00C276F8">
              <w:trPr>
                <w:gridAfter w:val="1"/>
              </w:trPr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27D570A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534F966F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7CDD6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46E1C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551E3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I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 (isLogged)</w:t>
                  </w:r>
                  <w:r w:rsidR="00551E3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96720F" w:rsidRPr="0096720F" w14:paraId="3BED48FA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F4AFAC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82EDE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96720F" w:rsidRPr="0096720F" w14:paraId="2B3A7D2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915700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6782BF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x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1</w:t>
                  </w:r>
                </w:p>
              </w:tc>
            </w:tr>
            <w:tr w:rsidR="0096720F" w:rsidRPr="0096720F" w14:paraId="40C6B73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DDF979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5C7103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</w:t>
                  </w:r>
                </w:p>
              </w:tc>
            </w:tr>
            <w:tr w:rsidR="0096720F" w:rsidRPr="0096720F" w14:paraId="6084BC85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26FCEF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648C1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4A6003F5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6133BAC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F41377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3F8F74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struct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udent student</w:t>
                  </w:r>
                </w:p>
              </w:tc>
            </w:tr>
            <w:tr w:rsidR="0096720F" w:rsidRPr="0096720F" w14:paraId="258408E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916FE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E7E1A2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6BE16F8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31FA202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556537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BCCFC5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while (x !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EOF)</w:t>
                  </w:r>
                </w:p>
              </w:tc>
            </w:tr>
            <w:tr w:rsidR="0096720F" w:rsidRPr="0096720F" w14:paraId="3144A0D8" w14:textId="77777777" w:rsidTr="00C276F8">
              <w:trPr>
                <w:gridAfter w:val="1"/>
              </w:trPr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3AF4935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6F7DB97E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0DB391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528F64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E40BF4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x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6451F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Write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fp,student.fullName,&amp;student.mathGrade,&amp;student.engGrade,&amp;student.ph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yEdGrade,&amp;student.inteSciGrade)</w:t>
                  </w:r>
                  <w:r w:rsidR="006451F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o “className” file</w:t>
                  </w:r>
                </w:p>
              </w:tc>
            </w:tr>
            <w:tr w:rsidR="0096720F" w:rsidRPr="0096720F" w14:paraId="53689E0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42089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505F6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6E11FF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"Name :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,</w:t>
                  </w:r>
                  <w:r w:rsidR="00E40BF4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student.fullName,</w:t>
                  </w:r>
                  <w:r w:rsidR="00E40BF4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i)</w:t>
                  </w:r>
                </w:p>
              </w:tc>
            </w:tr>
            <w:tr w:rsidR="0096720F" w:rsidRPr="0096720F" w14:paraId="42AA8BE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F83417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972702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6457BC8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52C9874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3C644D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4B7B6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strcpy(student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s[i].fullName,student.fullName)</w:t>
                  </w:r>
                </w:p>
              </w:tc>
            </w:tr>
            <w:tr w:rsidR="0096720F" w:rsidRPr="0096720F" w14:paraId="06F0331F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5710A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F276F9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students[i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].mathGrade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udent.mathGrade</w:t>
                  </w:r>
                </w:p>
              </w:tc>
            </w:tr>
            <w:tr w:rsidR="0096720F" w:rsidRPr="0096720F" w14:paraId="674FFDC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7E5E22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21233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students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[i].engGrade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udent.engGrade</w:t>
                  </w:r>
                </w:p>
              </w:tc>
            </w:tr>
            <w:tr w:rsidR="0096720F" w:rsidRPr="0096720F" w14:paraId="59B93FF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2C748C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23FEEC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students[i].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phyEdGrade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udent.phyEdGrade</w:t>
                  </w:r>
                </w:p>
              </w:tc>
            </w:tr>
            <w:tr w:rsidR="0096720F" w:rsidRPr="0096720F" w14:paraId="1026A84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2D88DA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8BEF0B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students[i].inte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SciGrade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tudent.inteSciGrade</w:t>
                  </w:r>
                </w:p>
              </w:tc>
            </w:tr>
            <w:tr w:rsidR="0096720F" w:rsidRPr="0096720F" w14:paraId="6311C71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11896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D1DCD5" w14:textId="77777777" w:rsidR="002E21F1" w:rsidRPr="0096720F" w:rsidRDefault="009F27B9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i++</w:t>
                  </w:r>
                </w:p>
              </w:tc>
            </w:tr>
            <w:tr w:rsidR="0096720F" w:rsidRPr="0096720F" w14:paraId="0C2CECE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0FDD4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7A7D1E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551E3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ndWhile</w:t>
                  </w:r>
                </w:p>
              </w:tc>
            </w:tr>
            <w:tr w:rsidR="0096720F" w:rsidRPr="0096720F" w14:paraId="21F53C8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2892D2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E4E03D1" w14:textId="03670CF2" w:rsidR="002E21F1" w:rsidRPr="0096720F" w:rsidRDefault="002E21F1" w:rsidP="009F3371">
                  <w:pPr>
                    <w:tabs>
                      <w:tab w:val="left" w:pos="810"/>
                    </w:tabs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41EEA89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820959C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51857D6" w14:textId="77777777" w:rsidR="002E21F1" w:rsidRPr="0096720F" w:rsidRDefault="009F27B9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</w:t>
                  </w:r>
                </w:p>
              </w:tc>
            </w:tr>
            <w:tr w:rsidR="0096720F" w:rsidRPr="0096720F" w14:paraId="2965EA75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BC6D92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85E31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451F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Cl</w:t>
                  </w:r>
                  <w:r w:rsidR="00E40BF4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oseFile</w:t>
                  </w:r>
                  <w:r w:rsidR="00FE150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“className”</w:t>
                  </w:r>
                </w:p>
              </w:tc>
            </w:tr>
            <w:tr w:rsidR="0096720F" w:rsidRPr="0096720F" w14:paraId="1E6A9DE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E0631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4577D7" w14:textId="23685F88" w:rsidR="00FE1506" w:rsidRPr="0096720F" w:rsidRDefault="00FE150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201345D4" w14:textId="77777777" w:rsidR="002E21F1" w:rsidRPr="0096720F" w:rsidRDefault="00FE150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remove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className)</w:t>
                  </w:r>
                </w:p>
              </w:tc>
            </w:tr>
            <w:tr w:rsidR="0096720F" w:rsidRPr="0096720F" w14:paraId="659B924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B37554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4CF091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j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</w:t>
                  </w:r>
                </w:p>
              </w:tc>
            </w:tr>
            <w:tr w:rsidR="0096720F" w:rsidRPr="0096720F" w14:paraId="6D63E93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C47F4C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F87471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53BF4FC4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1D46881D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F5F895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34E48A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E40BF4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OpenFile</w:t>
                  </w:r>
                  <w:r w:rsidR="001A2350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“className” for Write</w:t>
                  </w:r>
                </w:p>
              </w:tc>
            </w:tr>
            <w:tr w:rsidR="0096720F" w:rsidRPr="0096720F" w14:paraId="078D533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5E078C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F87607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451F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Write (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tUsername,tPass)</w:t>
                  </w:r>
                  <w:r w:rsidR="006451F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o “</w:t>
                  </w:r>
                  <w:commentRangeStart w:id="4"/>
                  <w:commentRangeStart w:id="5"/>
                  <w:r w:rsidR="006451F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cName</w:t>
                  </w:r>
                  <w:commentRangeEnd w:id="4"/>
                  <w:r w:rsidR="00CF07B9" w:rsidRPr="0096720F">
                    <w:rPr>
                      <w:rStyle w:val="CommentReference"/>
                      <w:color w:val="000000" w:themeColor="text1"/>
                    </w:rPr>
                    <w:commentReference w:id="4"/>
                  </w:r>
                  <w:commentRangeEnd w:id="5"/>
                  <w:r w:rsidR="00CF07B9" w:rsidRPr="0096720F">
                    <w:rPr>
                      <w:rStyle w:val="CommentReference"/>
                      <w:color w:val="000000" w:themeColor="text1"/>
                    </w:rPr>
                    <w:commentReference w:id="5"/>
                  </w:r>
                  <w:r w:rsidR="006451F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” file</w:t>
                  </w:r>
                </w:p>
              </w:tc>
            </w:tr>
            <w:tr w:rsidR="0096720F" w:rsidRPr="0096720F" w14:paraId="3F0C26A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3BEE4B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D58F1A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383AB3B0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5D01A0B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032B11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3C0F847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length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sizeof(students) / sizeof(students[0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])</w:t>
                  </w:r>
                </w:p>
              </w:tc>
            </w:tr>
            <w:tr w:rsidR="0096720F" w:rsidRPr="0096720F" w14:paraId="38C015C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27FA66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1EDAE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</w:t>
                  </w:r>
                  <w:r w:rsidR="006E11FF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" j :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"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,j)</w:t>
                  </w:r>
                </w:p>
              </w:tc>
            </w:tr>
            <w:tr w:rsidR="0096720F" w:rsidRPr="0096720F" w14:paraId="204E6A5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10289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F1222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07B75BEE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5331E557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B516962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D44CB22" w14:textId="0F421004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or (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i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</w:t>
                  </w:r>
                  <w:r w:rsidR="00551E3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; i &lt; length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)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do</w:t>
                  </w:r>
                </w:p>
              </w:tc>
            </w:tr>
            <w:tr w:rsidR="0096720F" w:rsidRPr="0096720F" w14:paraId="05B7709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381C8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AB9D1E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96720F" w:rsidRPr="0096720F" w14:paraId="2EEAD47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96687B9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D71B99F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CF53C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I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 ( strcmp(stud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entName,students[i].fullName)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0)</w:t>
                  </w:r>
                </w:p>
              </w:tc>
            </w:tr>
            <w:tr w:rsidR="0096720F" w:rsidRPr="0096720F" w14:paraId="4F62C249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1E4B81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E75FC74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   continue</w:t>
                  </w:r>
                </w:p>
              </w:tc>
            </w:tr>
            <w:tr w:rsidR="0096720F" w:rsidRPr="0096720F" w14:paraId="6B016886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AC45AB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D7E88D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else </w:t>
                  </w:r>
                  <w:r w:rsidR="00CF53C2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I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f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( i </w:t>
                  </w:r>
                  <w:r w:rsidR="006A164B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j)</w:t>
                  </w:r>
                </w:p>
              </w:tc>
            </w:tr>
            <w:tr w:rsidR="0096720F" w:rsidRPr="0096720F" w14:paraId="4F1DFA0E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013CDE6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2CEB5B8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    break</w:t>
                  </w:r>
                </w:p>
              </w:tc>
            </w:tr>
            <w:tr w:rsidR="0096720F" w:rsidRPr="0096720F" w14:paraId="39465AEA" w14:textId="77777777" w:rsidTr="00C276F8">
              <w:trPr>
                <w:gridAfter w:val="1"/>
              </w:trPr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0EDD5A" w14:textId="77777777" w:rsidR="009F337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96720F" w:rsidRPr="0096720F" w14:paraId="4853CC51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1A9F8B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7677DDA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CF0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Write</w:t>
                  </w: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(ptr,,students[i].fullName,students[i].mathGrade,students[i].engGrade,students[i].phyEd</w:t>
                  </w:r>
                  <w:r w:rsidR="009F2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Grade,students[i].inteSciGrade)</w:t>
                  </w:r>
                  <w:r w:rsidR="00CF0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to “</w:t>
                  </w:r>
                  <w:commentRangeStart w:id="6"/>
                  <w:r w:rsidR="00CF0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cName</w:t>
                  </w:r>
                  <w:commentRangeEnd w:id="6"/>
                  <w:r w:rsidR="00CF07B9" w:rsidRPr="0096720F">
                    <w:rPr>
                      <w:rStyle w:val="CommentReference"/>
                      <w:color w:val="000000" w:themeColor="text1"/>
                    </w:rPr>
                    <w:commentReference w:id="6"/>
                  </w:r>
                  <w:r w:rsidR="00CF07B9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” file</w:t>
                  </w:r>
                </w:p>
              </w:tc>
            </w:tr>
            <w:tr w:rsidR="0096720F" w:rsidRPr="0096720F" w14:paraId="230DEE88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1D21B23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A13BD7B" w14:textId="77777777" w:rsidR="009F337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</w:t>
                  </w:r>
                  <w:r w:rsidR="009F337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</w:t>
                  </w:r>
                </w:p>
                <w:p w14:paraId="0467F425" w14:textId="13235952" w:rsidR="002E21F1" w:rsidRPr="0096720F" w:rsidRDefault="009F337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      </w:t>
                  </w:r>
                  <w:r w:rsidR="002E21F1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551E36"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ndFor</w:t>
                  </w:r>
                </w:p>
              </w:tc>
            </w:tr>
            <w:tr w:rsidR="0096720F" w:rsidRPr="0096720F" w14:paraId="333983C0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884AEFF" w14:textId="3258C8FD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3A537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  <w:p w14:paraId="699FD19E" w14:textId="77777777" w:rsidR="002E21F1" w:rsidRPr="0096720F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96720F" w:rsidRPr="0096720F" w14:paraId="0E1802C4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0801F10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color w:val="000000" w:themeColor="text1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E347924" w14:textId="02836AC6" w:rsidR="002E21F1" w:rsidRPr="0096720F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  <w:t>EndIf</w:t>
                  </w:r>
                </w:p>
              </w:tc>
            </w:tr>
            <w:tr w:rsidR="0096720F" w:rsidRPr="0096720F" w14:paraId="6059522C" w14:textId="77777777" w:rsidTr="00C276F8">
              <w:tc>
                <w:tcPr>
                  <w:tcW w:w="315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A2EE4E1" w14:textId="77777777" w:rsidR="002E21F1" w:rsidRPr="0096720F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000000" w:themeColor="text1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40F771D" w14:textId="77777777" w:rsidR="002E21F1" w:rsidRPr="0096720F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</w:pPr>
                  <w:r w:rsidRPr="0096720F">
                    <w:rPr>
                      <w:rFonts w:ascii="Consolas" w:eastAsia="Times New Roman" w:hAnsi="Consolas" w:cs="Segoe UI"/>
                      <w:b/>
                      <w:color w:val="000000" w:themeColor="text1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</w:tbl>
          <w:p w14:paraId="5DB25C7E" w14:textId="77777777" w:rsidR="002E21F1" w:rsidRPr="0096720F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</w:tr>
      <w:tr w:rsidR="0096720F" w:rsidRPr="0096720F" w14:paraId="09E03E8E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49A4E0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46D721" w14:textId="77777777" w:rsidR="009B7D31" w:rsidRPr="00967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</w:p>
          <w:p w14:paraId="4AB7D7D7" w14:textId="77777777" w:rsidR="009B7D31" w:rsidRPr="0096720F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  <w:tr w:rsidR="0096720F" w:rsidRPr="0096720F" w14:paraId="152ECBFB" w14:textId="77777777" w:rsidTr="009F3371">
        <w:tc>
          <w:tcPr>
            <w:tcW w:w="31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CC9331" w14:textId="77777777" w:rsidR="009B7D31" w:rsidRPr="0096720F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37B531" w14:textId="77777777" w:rsidR="009B7D31" w:rsidRPr="0096720F" w:rsidRDefault="009B7D31" w:rsidP="009B7D3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</w:tr>
    </w:tbl>
    <w:p w14:paraId="3F5411FC" w14:textId="77777777" w:rsidR="00A85658" w:rsidRPr="0096720F" w:rsidRDefault="00A85658">
      <w:pPr>
        <w:rPr>
          <w:color w:val="000000" w:themeColor="text1"/>
        </w:rPr>
      </w:pPr>
    </w:p>
    <w:sectPr w:rsidR="00A85658" w:rsidRPr="009672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aneiljohnson87@gmail.com" w:date="2019-04-11T14:42:00Z" w:initials="a">
    <w:p w14:paraId="6614A1DC" w14:textId="40926278" w:rsidR="00C276F8" w:rsidRDefault="00C276F8">
      <w:pPr>
        <w:pStyle w:val="CommentText"/>
      </w:pPr>
      <w:r>
        <w:rPr>
          <w:rStyle w:val="CommentReference"/>
        </w:rPr>
        <w:annotationRef/>
      </w:r>
    </w:p>
  </w:comment>
  <w:comment w:id="1" w:author="aneiljohnson87@gmail.com" w:date="2019-04-11T14:42:00Z" w:initials="a">
    <w:p w14:paraId="4AD85E80" w14:textId="1BBB91EA" w:rsidR="00C276F8" w:rsidRDefault="00C276F8">
      <w:pPr>
        <w:pStyle w:val="CommentText"/>
      </w:pPr>
      <w:r>
        <w:rPr>
          <w:rStyle w:val="CommentReference"/>
        </w:rPr>
        <w:annotationRef/>
      </w:r>
      <w:r>
        <w:t>Check if file is correct</w:t>
      </w:r>
    </w:p>
  </w:comment>
  <w:comment w:id="2" w:author="aneiljohnson87@gmail.com" w:date="2019-04-11T14:52:00Z" w:initials="a">
    <w:p w14:paraId="65D265DC" w14:textId="27C10055" w:rsidR="00C276F8" w:rsidRDefault="00C276F8">
      <w:pPr>
        <w:pStyle w:val="CommentText"/>
      </w:pPr>
      <w:r>
        <w:rPr>
          <w:rStyle w:val="CommentReference"/>
        </w:rPr>
        <w:annotationRef/>
      </w:r>
      <w:r>
        <w:t>Check file</w:t>
      </w:r>
    </w:p>
  </w:comment>
  <w:comment w:id="4" w:author="aneiljohnson87@gmail.com" w:date="2019-04-11T14:31:00Z" w:initials="a">
    <w:p w14:paraId="742E40E5" w14:textId="77777777" w:rsidR="00C276F8" w:rsidRDefault="00C276F8">
      <w:pPr>
        <w:pStyle w:val="CommentText"/>
      </w:pPr>
      <w:r>
        <w:rPr>
          <w:rStyle w:val="CommentReference"/>
        </w:rPr>
        <w:annotationRef/>
      </w:r>
    </w:p>
  </w:comment>
  <w:comment w:id="5" w:author="aneiljohnson87@gmail.com" w:date="2019-04-11T14:31:00Z" w:initials="a">
    <w:p w14:paraId="2D7C89D4" w14:textId="77777777" w:rsidR="00C276F8" w:rsidRDefault="00C276F8">
      <w:pPr>
        <w:pStyle w:val="CommentText"/>
      </w:pPr>
      <w:r>
        <w:rPr>
          <w:rStyle w:val="CommentReference"/>
        </w:rPr>
        <w:annotationRef/>
      </w:r>
      <w:r>
        <w:t>Check the file to see if this is the one being written if not tell me</w:t>
      </w:r>
    </w:p>
  </w:comment>
  <w:comment w:id="6" w:author="aneiljohnson87@gmail.com" w:date="2019-04-11T14:29:00Z" w:initials="a">
    <w:p w14:paraId="1DC04E94" w14:textId="77777777" w:rsidR="00C276F8" w:rsidRDefault="00C276F8">
      <w:pPr>
        <w:pStyle w:val="CommentText"/>
      </w:pPr>
      <w:r>
        <w:rPr>
          <w:rStyle w:val="CommentReference"/>
        </w:rPr>
        <w:annotationRef/>
      </w:r>
      <w:r>
        <w:t>Check if the this is the file that is being written to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614A1DC" w15:done="0"/>
  <w15:commentEx w15:paraId="4AD85E80" w15:paraIdParent="6614A1DC" w15:done="0"/>
  <w15:commentEx w15:paraId="65D265DC" w15:done="0"/>
  <w15:commentEx w15:paraId="742E40E5" w15:done="0"/>
  <w15:commentEx w15:paraId="2D7C89D4" w15:paraIdParent="742E40E5" w15:done="0"/>
  <w15:commentEx w15:paraId="1DC04E9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2627BE" w14:textId="77777777" w:rsidR="00E357F4" w:rsidRDefault="00E357F4" w:rsidP="00D32C74">
      <w:pPr>
        <w:spacing w:after="0" w:line="240" w:lineRule="auto"/>
      </w:pPr>
      <w:r>
        <w:separator/>
      </w:r>
    </w:p>
  </w:endnote>
  <w:endnote w:type="continuationSeparator" w:id="0">
    <w:p w14:paraId="728071E6" w14:textId="77777777" w:rsidR="00E357F4" w:rsidRDefault="00E357F4" w:rsidP="00D32C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0B205E" w14:textId="77777777" w:rsidR="00E357F4" w:rsidRDefault="00E357F4" w:rsidP="00D32C74">
      <w:pPr>
        <w:spacing w:after="0" w:line="240" w:lineRule="auto"/>
      </w:pPr>
      <w:r>
        <w:separator/>
      </w:r>
    </w:p>
  </w:footnote>
  <w:footnote w:type="continuationSeparator" w:id="0">
    <w:p w14:paraId="639A62FF" w14:textId="77777777" w:rsidR="00E357F4" w:rsidRDefault="00E357F4" w:rsidP="00D32C74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eiljohnson87@gmail.com">
    <w15:presenceInfo w15:providerId="Windows Live" w15:userId="882f55e04816603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E2NzYyNzMxsTRQ0lEKTi0uzszPAykwrQUA9devcSwAAAA="/>
  </w:docVars>
  <w:rsids>
    <w:rsidRoot w:val="002E4AAD"/>
    <w:rsid w:val="00030BC0"/>
    <w:rsid w:val="000A2E98"/>
    <w:rsid w:val="000F299F"/>
    <w:rsid w:val="00143495"/>
    <w:rsid w:val="001A2350"/>
    <w:rsid w:val="001E0688"/>
    <w:rsid w:val="002C1A41"/>
    <w:rsid w:val="002E21F1"/>
    <w:rsid w:val="002E4AAD"/>
    <w:rsid w:val="00336CF9"/>
    <w:rsid w:val="003A323F"/>
    <w:rsid w:val="003F5475"/>
    <w:rsid w:val="004E3F4F"/>
    <w:rsid w:val="0051020F"/>
    <w:rsid w:val="00551E36"/>
    <w:rsid w:val="00570517"/>
    <w:rsid w:val="00577C1F"/>
    <w:rsid w:val="00591678"/>
    <w:rsid w:val="00607EBD"/>
    <w:rsid w:val="006156D3"/>
    <w:rsid w:val="006451F2"/>
    <w:rsid w:val="00652D75"/>
    <w:rsid w:val="006A164B"/>
    <w:rsid w:val="006E11FF"/>
    <w:rsid w:val="00717976"/>
    <w:rsid w:val="00764E1D"/>
    <w:rsid w:val="007F3149"/>
    <w:rsid w:val="00816EE3"/>
    <w:rsid w:val="008B2947"/>
    <w:rsid w:val="008C42E4"/>
    <w:rsid w:val="00963C73"/>
    <w:rsid w:val="0096720F"/>
    <w:rsid w:val="009A6E31"/>
    <w:rsid w:val="009B7D31"/>
    <w:rsid w:val="009C0A75"/>
    <w:rsid w:val="009F27B9"/>
    <w:rsid w:val="009F3371"/>
    <w:rsid w:val="00A464AF"/>
    <w:rsid w:val="00A85658"/>
    <w:rsid w:val="00AF7450"/>
    <w:rsid w:val="00B81A4D"/>
    <w:rsid w:val="00BF54CF"/>
    <w:rsid w:val="00C11932"/>
    <w:rsid w:val="00C276F8"/>
    <w:rsid w:val="00C54F61"/>
    <w:rsid w:val="00CA42FA"/>
    <w:rsid w:val="00CF07B9"/>
    <w:rsid w:val="00CF53C2"/>
    <w:rsid w:val="00D24171"/>
    <w:rsid w:val="00D32C74"/>
    <w:rsid w:val="00D5779B"/>
    <w:rsid w:val="00DA48CD"/>
    <w:rsid w:val="00E357F4"/>
    <w:rsid w:val="00E40BF4"/>
    <w:rsid w:val="00EC0A28"/>
    <w:rsid w:val="00F4796B"/>
    <w:rsid w:val="00FE1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B6B36"/>
  <w15:chartTrackingRefBased/>
  <w15:docId w15:val="{84CB10A9-CCD4-4486-B189-8B7F42ECC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k">
    <w:name w:val="pl-k"/>
    <w:basedOn w:val="DefaultParagraphFont"/>
    <w:rsid w:val="002E4AAD"/>
  </w:style>
  <w:style w:type="character" w:customStyle="1" w:styleId="pl-en">
    <w:name w:val="pl-en"/>
    <w:basedOn w:val="DefaultParagraphFont"/>
    <w:rsid w:val="002E4AAD"/>
  </w:style>
  <w:style w:type="character" w:customStyle="1" w:styleId="pl-c1">
    <w:name w:val="pl-c1"/>
    <w:basedOn w:val="DefaultParagraphFont"/>
    <w:rsid w:val="002E4AAD"/>
  </w:style>
  <w:style w:type="character" w:customStyle="1" w:styleId="pl-c">
    <w:name w:val="pl-c"/>
    <w:basedOn w:val="DefaultParagraphFont"/>
    <w:rsid w:val="002E4AAD"/>
  </w:style>
  <w:style w:type="character" w:customStyle="1" w:styleId="pl-s">
    <w:name w:val="pl-s"/>
    <w:basedOn w:val="DefaultParagraphFont"/>
    <w:rsid w:val="002E4AAD"/>
  </w:style>
  <w:style w:type="character" w:customStyle="1" w:styleId="pl-pds">
    <w:name w:val="pl-pds"/>
    <w:basedOn w:val="DefaultParagraphFont"/>
    <w:rsid w:val="002E4AAD"/>
  </w:style>
  <w:style w:type="character" w:customStyle="1" w:styleId="pl-cce">
    <w:name w:val="pl-cce"/>
    <w:basedOn w:val="DefaultParagraphFont"/>
    <w:rsid w:val="002E4AAD"/>
  </w:style>
  <w:style w:type="character" w:styleId="CommentReference">
    <w:name w:val="annotation reference"/>
    <w:basedOn w:val="DefaultParagraphFont"/>
    <w:uiPriority w:val="99"/>
    <w:semiHidden/>
    <w:unhideWhenUsed/>
    <w:rsid w:val="00CF07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7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7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7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7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7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7B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32C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C74"/>
  </w:style>
  <w:style w:type="paragraph" w:styleId="Footer">
    <w:name w:val="footer"/>
    <w:basedOn w:val="Normal"/>
    <w:link w:val="FooterChar"/>
    <w:uiPriority w:val="99"/>
    <w:unhideWhenUsed/>
    <w:rsid w:val="00D32C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C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0FAE2E-52BB-415E-9F4C-D161B9DA7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6</TotalTime>
  <Pages>15</Pages>
  <Words>2156</Words>
  <Characters>12294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iljohnson87@gmail.com</dc:creator>
  <cp:keywords/>
  <dc:description/>
  <cp:lastModifiedBy>aneiljohnson87@gmail.com</cp:lastModifiedBy>
  <cp:revision>3</cp:revision>
  <dcterms:created xsi:type="dcterms:W3CDTF">2019-03-23T03:12:00Z</dcterms:created>
  <dcterms:modified xsi:type="dcterms:W3CDTF">2019-04-12T03:41:00Z</dcterms:modified>
</cp:coreProperties>
</file>